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511"/>
        <w:gridCol w:w="10251"/>
      </w:tblGrid>
      <w:tr w:rsidR="00CA2A3A" w:rsidRPr="008F1420" w:rsidTr="000559FD">
        <w:tc>
          <w:tcPr>
            <w:tcW w:w="237" w:type="pct"/>
            <w:vAlign w:val="center"/>
          </w:tcPr>
          <w:p w:rsidR="008F1420" w:rsidRPr="008F1420" w:rsidRDefault="008F1420" w:rsidP="008F1420">
            <w:pPr>
              <w:pStyle w:val="MME-F-Text"/>
              <w:jc w:val="center"/>
              <w:rPr>
                <w:rtl/>
              </w:rPr>
            </w:pPr>
          </w:p>
        </w:tc>
        <w:tc>
          <w:tcPr>
            <w:tcW w:w="4763" w:type="pct"/>
          </w:tcPr>
          <w:p w:rsidR="000B395E" w:rsidRDefault="000B395E" w:rsidP="00596AD8">
            <w:pPr>
              <w:pStyle w:val="MME-F-Instruction"/>
              <w:rPr>
                <w:rtl/>
              </w:rPr>
            </w:pPr>
          </w:p>
          <w:p w:rsidR="008F1420" w:rsidRDefault="00596AD8" w:rsidP="00596AD8">
            <w:pPr>
              <w:pStyle w:val="MME-F-Instruction"/>
              <w:rPr>
                <w:rtl/>
              </w:rPr>
            </w:pPr>
            <w:r>
              <w:rPr>
                <w:rFonts w:hint="cs"/>
                <w:rtl/>
              </w:rPr>
              <w:t>تذکر: لازم است این فرم همراه فرم خدمات آزمایشگاهی دانشکده تکمیل و ارائه شود.</w:t>
            </w:r>
          </w:p>
          <w:p w:rsidR="000B395E" w:rsidRPr="008F1420" w:rsidRDefault="000B395E" w:rsidP="00596AD8">
            <w:pPr>
              <w:pStyle w:val="MME-F-Instruction"/>
              <w:rPr>
                <w:rtl/>
              </w:rPr>
            </w:pPr>
          </w:p>
        </w:tc>
      </w:tr>
      <w:tr w:rsidR="00CA2A3A" w:rsidRPr="008F1420" w:rsidTr="000559FD">
        <w:trPr>
          <w:cantSplit/>
          <w:trHeight w:val="1134"/>
        </w:trPr>
        <w:tc>
          <w:tcPr>
            <w:tcW w:w="237" w:type="pct"/>
            <w:textDirection w:val="btLr"/>
            <w:vAlign w:val="center"/>
          </w:tcPr>
          <w:p w:rsidR="008F1420" w:rsidRPr="008F1420" w:rsidRDefault="008F1420" w:rsidP="008F1420">
            <w:pPr>
              <w:pStyle w:val="MME-F-Text"/>
              <w:jc w:val="center"/>
              <w:rPr>
                <w:rtl/>
              </w:rPr>
            </w:pPr>
            <w:r w:rsidRPr="008F1420">
              <w:rPr>
                <w:rFonts w:hint="cs"/>
                <w:rtl/>
              </w:rPr>
              <w:t>دانشجو</w:t>
            </w:r>
          </w:p>
        </w:tc>
        <w:tc>
          <w:tcPr>
            <w:tcW w:w="4763" w:type="pct"/>
          </w:tcPr>
          <w:p w:rsidR="00596AD8" w:rsidRDefault="00596AD8" w:rsidP="00A415EC">
            <w:pPr>
              <w:pStyle w:val="MME-F-Text"/>
              <w:rPr>
                <w:rtl/>
              </w:rPr>
            </w:pPr>
          </w:p>
          <w:p w:rsidR="008F1420" w:rsidRDefault="00704077" w:rsidP="00A415EC">
            <w:pPr>
              <w:pStyle w:val="MME-F-Text"/>
              <w:rPr>
                <w:rtl/>
              </w:rPr>
            </w:pPr>
            <w:r>
              <w:rPr>
                <w:rFonts w:hint="cs"/>
                <w:rtl/>
              </w:rPr>
              <w:t>بدین‌</w:t>
            </w:r>
            <w:r>
              <w:rPr>
                <w:rFonts w:hint="eastAsia"/>
                <w:rtl/>
              </w:rPr>
              <w:t>‌</w:t>
            </w:r>
            <w:r w:rsidR="008F1420" w:rsidRPr="008F1420">
              <w:rPr>
                <w:rFonts w:hint="cs"/>
                <w:rtl/>
              </w:rPr>
              <w:t>وسیله اعلام می‌دار</w:t>
            </w:r>
            <w:r w:rsidR="008F1420">
              <w:rPr>
                <w:rFonts w:hint="cs"/>
                <w:rtl/>
              </w:rPr>
              <w:t>م</w:t>
            </w:r>
            <w:r w:rsidR="008F1420" w:rsidRPr="008F1420">
              <w:rPr>
                <w:rFonts w:hint="cs"/>
                <w:rtl/>
              </w:rPr>
              <w:t xml:space="preserve"> که </w:t>
            </w:r>
            <w:r w:rsidR="00466BB1">
              <w:rPr>
                <w:rFonts w:hint="cs"/>
                <w:rtl/>
              </w:rPr>
              <w:t xml:space="preserve">اینجانب </w:t>
            </w:r>
            <w:r w:rsidR="008F1420" w:rsidRPr="008F1420">
              <w:rPr>
                <w:rFonts w:hint="cs"/>
                <w:rtl/>
              </w:rPr>
              <w:t xml:space="preserve">آموزش‌های لازم برای </w:t>
            </w:r>
            <w:r w:rsidR="00A415EC">
              <w:rPr>
                <w:rFonts w:hint="cs"/>
                <w:rtl/>
              </w:rPr>
              <w:t xml:space="preserve">کار در آزمایشگاه و </w:t>
            </w:r>
            <w:r w:rsidR="008F1420" w:rsidRPr="008F1420">
              <w:rPr>
                <w:rFonts w:hint="cs"/>
                <w:rtl/>
              </w:rPr>
              <w:t>انجام پروژه دانشجویی را فرا گرفته و متعهد به رعایت کردن موارد ایمنی و مقررات آزمایشگاه هست</w:t>
            </w:r>
            <w:r w:rsidR="008F1420">
              <w:rPr>
                <w:rFonts w:hint="cs"/>
                <w:rtl/>
              </w:rPr>
              <w:t xml:space="preserve">م و در صورت عدم رعایت، </w:t>
            </w:r>
            <w:r w:rsidR="008F1420" w:rsidRPr="008F1420">
              <w:rPr>
                <w:rFonts w:hint="cs"/>
                <w:rtl/>
              </w:rPr>
              <w:t>تابع مقررات می‌باشم. همچنین متعهّد می‌شوم که در صورت ایجاد</w:t>
            </w:r>
            <w:r w:rsidR="00A415EC">
              <w:rPr>
                <w:rFonts w:hint="cs"/>
                <w:rtl/>
              </w:rPr>
              <w:t xml:space="preserve"> خسارت به تجهیزات آزمایشگاه، مسو</w:t>
            </w:r>
            <w:r w:rsidR="008F1420" w:rsidRPr="008F1420">
              <w:rPr>
                <w:rFonts w:hint="cs"/>
                <w:rtl/>
              </w:rPr>
              <w:t xml:space="preserve">ولیت تعمیر یا خرید تجهیز مورد نظر بر عهده </w:t>
            </w:r>
            <w:r w:rsidR="00A415EC">
              <w:rPr>
                <w:rFonts w:hint="cs"/>
                <w:rtl/>
              </w:rPr>
              <w:t>اینجانب خواهد بود</w:t>
            </w:r>
            <w:r w:rsidR="008F1420" w:rsidRPr="008F1420">
              <w:rPr>
                <w:rFonts w:hint="cs"/>
                <w:rtl/>
              </w:rPr>
              <w:t xml:space="preserve">. </w:t>
            </w:r>
          </w:p>
          <w:p w:rsidR="00240655" w:rsidRDefault="00240655" w:rsidP="008F1420">
            <w:pPr>
              <w:pStyle w:val="MME-F-Text"/>
              <w:rPr>
                <w:rtl/>
              </w:rPr>
            </w:pPr>
          </w:p>
          <w:p w:rsidR="00466BB1" w:rsidRDefault="00240655" w:rsidP="00ED69D8">
            <w:pPr>
              <w:pStyle w:val="MME-F-Text"/>
              <w:tabs>
                <w:tab w:val="left" w:pos="4524"/>
              </w:tabs>
              <w:rPr>
                <w:rtl/>
              </w:rPr>
            </w:pPr>
            <w:r>
              <w:rPr>
                <w:rFonts w:hint="cs"/>
                <w:rtl/>
              </w:rPr>
              <w:t>نام و نام خانوادگی</w:t>
            </w:r>
            <w:r w:rsidR="00ED69D8">
              <w:rPr>
                <w:rFonts w:hint="cs"/>
                <w:rtl/>
              </w:rPr>
              <w:t>:</w:t>
            </w:r>
            <w:r>
              <w:rPr>
                <w:rFonts w:hint="cs"/>
                <w:rtl/>
              </w:rPr>
              <w:t xml:space="preserve"> </w:t>
            </w:r>
            <w:sdt>
              <w:sdtPr>
                <w:rPr>
                  <w:rFonts w:hint="cs"/>
                  <w:rtl/>
                </w:rPr>
                <w:id w:val="754484119"/>
                <w:placeholder>
                  <w:docPart w:val="49A01A6EC158491BBBAB044348B44186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hint="cs"/>
                    <w:rtl/>
                  </w:rPr>
                  <w:t>..........................................................</w:t>
                </w:r>
                <w:r w:rsidRPr="00526679">
                  <w:rPr>
                    <w:rStyle w:val="PlaceholderText"/>
                  </w:rPr>
                  <w:t>.</w:t>
                </w:r>
              </w:sdtContent>
            </w:sdt>
            <w:r>
              <w:rPr>
                <w:rtl/>
              </w:rPr>
              <w:tab/>
            </w:r>
            <w:r w:rsidR="00466BB1">
              <w:rPr>
                <w:rFonts w:hint="cs"/>
                <w:rtl/>
              </w:rPr>
              <w:t>شماره دانشجویی</w:t>
            </w:r>
            <w:r w:rsidR="00ED69D8">
              <w:rPr>
                <w:rFonts w:hint="cs"/>
                <w:rtl/>
              </w:rPr>
              <w:t>:</w:t>
            </w:r>
            <w:r w:rsidR="00466BB1">
              <w:rPr>
                <w:rFonts w:hint="cs"/>
                <w:rtl/>
              </w:rPr>
              <w:t xml:space="preserve"> </w:t>
            </w:r>
            <w:sdt>
              <w:sdtPr>
                <w:rPr>
                  <w:rFonts w:hint="cs"/>
                  <w:rtl/>
                </w:rPr>
                <w:id w:val="1770658206"/>
                <w:placeholder>
                  <w:docPart w:val="03406E22CD0E4CD99D2487A9285367D4"/>
                </w:placeholder>
                <w:showingPlcHdr/>
                <w:text/>
              </w:sdtPr>
              <w:sdtEndPr/>
              <w:sdtContent>
                <w:r w:rsidR="00466BB1">
                  <w:rPr>
                    <w:rStyle w:val="PlaceholderText"/>
                    <w:rFonts w:hint="cs"/>
                    <w:rtl/>
                  </w:rPr>
                  <w:t>.......................................</w:t>
                </w:r>
                <w:r w:rsidR="00466BB1" w:rsidRPr="00526679">
                  <w:rPr>
                    <w:rStyle w:val="PlaceholderText"/>
                  </w:rPr>
                  <w:t>.</w:t>
                </w:r>
              </w:sdtContent>
            </w:sdt>
          </w:p>
          <w:p w:rsidR="00CA2A3A" w:rsidRDefault="00466BB1" w:rsidP="00704077">
            <w:pPr>
              <w:pStyle w:val="MME-F-Text"/>
              <w:tabs>
                <w:tab w:val="left" w:pos="5232"/>
              </w:tabs>
              <w:rPr>
                <w:rtl/>
              </w:rPr>
            </w:pPr>
            <w:r>
              <w:rPr>
                <w:rtl/>
              </w:rPr>
              <w:tab/>
            </w:r>
            <w:r w:rsidR="00704077">
              <w:rPr>
                <w:rFonts w:hint="cs"/>
                <w:rtl/>
              </w:rPr>
              <w:t xml:space="preserve">تاریخ </w:t>
            </w:r>
            <w:sdt>
              <w:sdtPr>
                <w:rPr>
                  <w:rFonts w:hint="cs"/>
                  <w:rtl/>
                </w:rPr>
                <w:id w:val="356857958"/>
                <w:placeholder>
                  <w:docPart w:val="6A7946CAB2A2422DACA3958FBD7BDB1B"/>
                </w:placeholder>
                <w:showingPlcHdr/>
                <w:text/>
              </w:sdtPr>
              <w:sdtContent>
                <w:r w:rsidR="00704077">
                  <w:rPr>
                    <w:rStyle w:val="PlaceholderText"/>
                    <w:rFonts w:hint="cs"/>
                    <w:rtl/>
                  </w:rPr>
                  <w:t xml:space="preserve">                   </w:t>
                </w:r>
                <w:r w:rsidR="00704077" w:rsidRPr="00526679">
                  <w:rPr>
                    <w:rStyle w:val="PlaceholderText"/>
                  </w:rPr>
                  <w:t>.</w:t>
                </w:r>
              </w:sdtContent>
            </w:sdt>
            <w:r w:rsidR="00704077">
              <w:rPr>
                <w:rFonts w:hint="cs"/>
                <w:rtl/>
              </w:rPr>
              <w:t xml:space="preserve"> </w:t>
            </w:r>
            <w:r w:rsidR="00704077" w:rsidRPr="008F1420">
              <w:rPr>
                <w:rFonts w:hint="cs"/>
                <w:rtl/>
              </w:rPr>
              <w:t>امضاء</w:t>
            </w:r>
          </w:p>
          <w:p w:rsidR="00240655" w:rsidRPr="008F1420" w:rsidRDefault="00240655" w:rsidP="00CA2A3A">
            <w:pPr>
              <w:pStyle w:val="MME-F-Text"/>
              <w:tabs>
                <w:tab w:val="left" w:pos="4524"/>
              </w:tabs>
              <w:rPr>
                <w:rtl/>
              </w:rPr>
            </w:pPr>
          </w:p>
        </w:tc>
      </w:tr>
      <w:tr w:rsidR="00240655" w:rsidRPr="00A415EC" w:rsidTr="000559FD">
        <w:trPr>
          <w:cantSplit/>
          <w:trHeight w:val="1134"/>
        </w:trPr>
        <w:tc>
          <w:tcPr>
            <w:tcW w:w="237" w:type="pct"/>
            <w:textDirection w:val="btLr"/>
            <w:vAlign w:val="center"/>
          </w:tcPr>
          <w:p w:rsidR="00240655" w:rsidRPr="00A415EC" w:rsidRDefault="00240655" w:rsidP="00845605">
            <w:pPr>
              <w:pStyle w:val="MME-F-Text"/>
              <w:jc w:val="center"/>
              <w:rPr>
                <w:rtl/>
              </w:rPr>
            </w:pPr>
            <w:r w:rsidRPr="00A415EC">
              <w:rPr>
                <w:rFonts w:hint="cs"/>
                <w:rtl/>
              </w:rPr>
              <w:t>استاد راهنما</w:t>
            </w:r>
          </w:p>
        </w:tc>
        <w:tc>
          <w:tcPr>
            <w:tcW w:w="4763" w:type="pct"/>
          </w:tcPr>
          <w:p w:rsidR="00A415EC" w:rsidRDefault="00A415EC" w:rsidP="00A415EC">
            <w:pPr>
              <w:pStyle w:val="MME-F-Text"/>
              <w:rPr>
                <w:rtl/>
              </w:rPr>
            </w:pPr>
          </w:p>
          <w:p w:rsidR="00240655" w:rsidRPr="00A415EC" w:rsidRDefault="00A415EC" w:rsidP="00845605">
            <w:pPr>
              <w:pStyle w:val="MME-F-Text"/>
              <w:rPr>
                <w:rtl/>
              </w:rPr>
            </w:pPr>
            <w:r w:rsidRPr="00A415EC">
              <w:rPr>
                <w:rFonts w:hint="cs"/>
                <w:rtl/>
              </w:rPr>
              <w:t>بدین و</w:t>
            </w:r>
            <w:r>
              <w:rPr>
                <w:rFonts w:hint="cs"/>
                <w:rtl/>
              </w:rPr>
              <w:t>سیله اعلام می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 xml:space="preserve">گردد </w:t>
            </w:r>
            <w:r w:rsidRPr="00A415EC">
              <w:rPr>
                <w:rFonts w:hint="cs"/>
                <w:rtl/>
              </w:rPr>
              <w:t xml:space="preserve">که </w:t>
            </w:r>
            <w:r>
              <w:rPr>
                <w:rFonts w:hint="cs"/>
                <w:rtl/>
              </w:rPr>
              <w:t>دانشجوی نامبرده، آموزش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های لازم برای کار در آزمایشگاه</w:t>
            </w:r>
            <w:r w:rsidR="00AE5885">
              <w:rPr>
                <w:rFonts w:hint="cs"/>
                <w:rtl/>
              </w:rPr>
              <w:t>/آزمایشگاه</w:t>
            </w:r>
            <w:r w:rsidR="00AE5885">
              <w:rPr>
                <w:rFonts w:hint="eastAsia"/>
                <w:rtl/>
              </w:rPr>
              <w:t>‌</w:t>
            </w:r>
            <w:r w:rsidR="00AE5885">
              <w:rPr>
                <w:rFonts w:hint="cs"/>
                <w:rtl/>
              </w:rPr>
              <w:t>های</w:t>
            </w:r>
            <w:r>
              <w:rPr>
                <w:rFonts w:hint="cs"/>
                <w:rtl/>
              </w:rPr>
              <w:t xml:space="preserve"> </w:t>
            </w:r>
            <w:sdt>
              <w:sdtPr>
                <w:rPr>
                  <w:rFonts w:hint="cs"/>
                  <w:rtl/>
                </w:rPr>
                <w:id w:val="2105527142"/>
                <w:placeholder>
                  <w:docPart w:val="1E0FC030D68142A98BE265934A1C93F3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hint="cs"/>
                    <w:rtl/>
                  </w:rPr>
                  <w:t>.................................................</w:t>
                </w:r>
                <w:r w:rsidR="00AE5885">
                  <w:rPr>
                    <w:rStyle w:val="PlaceholderText"/>
                    <w:rFonts w:hint="cs"/>
                    <w:rtl/>
                  </w:rPr>
                  <w:t>....................................................................</w:t>
                </w:r>
                <w:r>
                  <w:rPr>
                    <w:rStyle w:val="PlaceholderText"/>
                    <w:rFonts w:hint="cs"/>
                    <w:rtl/>
                  </w:rPr>
                  <w:t>.....</w:t>
                </w:r>
                <w:r w:rsidRPr="00526679">
                  <w:rPr>
                    <w:rStyle w:val="PlaceholderText"/>
                  </w:rPr>
                  <w:t>.</w:t>
                </w:r>
              </w:sdtContent>
            </w:sdt>
            <w:r>
              <w:rPr>
                <w:rFonts w:hint="cs"/>
                <w:rtl/>
              </w:rPr>
              <w:t xml:space="preserve"> را فراگرفته و </w:t>
            </w:r>
            <w:r w:rsidRPr="00A415EC">
              <w:rPr>
                <w:rFonts w:hint="cs"/>
                <w:rtl/>
              </w:rPr>
              <w:t xml:space="preserve">انجام پروژه </w:t>
            </w:r>
            <w:r>
              <w:rPr>
                <w:rFonts w:hint="cs"/>
                <w:rtl/>
              </w:rPr>
              <w:t xml:space="preserve">ایشان </w:t>
            </w:r>
            <w:r w:rsidRPr="00A415EC">
              <w:rPr>
                <w:rFonts w:hint="cs"/>
                <w:rtl/>
              </w:rPr>
              <w:t xml:space="preserve">از نظر ایمنی بررسی شده </w:t>
            </w:r>
            <w:r>
              <w:rPr>
                <w:rFonts w:hint="cs"/>
                <w:rtl/>
              </w:rPr>
              <w:t xml:space="preserve">است. </w:t>
            </w:r>
            <w:r w:rsidR="00AE5885">
              <w:rPr>
                <w:rFonts w:hint="cs"/>
                <w:rtl/>
              </w:rPr>
              <w:t xml:space="preserve">لذا </w:t>
            </w:r>
            <w:r w:rsidR="00BF40F3">
              <w:rPr>
                <w:rFonts w:hint="cs"/>
                <w:rtl/>
              </w:rPr>
              <w:t xml:space="preserve">ایشان برای </w:t>
            </w:r>
            <w:r w:rsidR="00845605">
              <w:rPr>
                <w:rFonts w:hint="cs"/>
                <w:rtl/>
              </w:rPr>
              <w:t xml:space="preserve">اخذ مجوز </w:t>
            </w:r>
            <w:r w:rsidR="00BF40F3">
              <w:rPr>
                <w:rFonts w:hint="cs"/>
                <w:rtl/>
              </w:rPr>
              <w:t xml:space="preserve">کار در آزمایشگاه مذبور </w:t>
            </w:r>
            <w:r w:rsidRPr="00A415EC">
              <w:rPr>
                <w:rFonts w:hint="cs"/>
                <w:rtl/>
              </w:rPr>
              <w:t xml:space="preserve">از تاریخ </w:t>
            </w:r>
            <w:sdt>
              <w:sdtPr>
                <w:rPr>
                  <w:rFonts w:hint="cs"/>
                  <w:rtl/>
                </w:rPr>
                <w:id w:val="-662230082"/>
                <w:placeholder>
                  <w:docPart w:val="9D90B4C376DA4B0A85CB26B5FC876A07"/>
                </w:placeholder>
                <w:showingPlcHdr/>
                <w:text/>
              </w:sdtPr>
              <w:sdtEndPr/>
              <w:sdtContent>
                <w:r w:rsidR="00BF40F3">
                  <w:rPr>
                    <w:rStyle w:val="PlaceholderText"/>
                    <w:rFonts w:hint="cs"/>
                    <w:rtl/>
                  </w:rPr>
                  <w:t>.........................</w:t>
                </w:r>
                <w:r w:rsidR="00BF40F3" w:rsidRPr="00526679">
                  <w:rPr>
                    <w:rStyle w:val="PlaceholderText"/>
                  </w:rPr>
                  <w:t>.</w:t>
                </w:r>
              </w:sdtContent>
            </w:sdt>
            <w:r w:rsidRPr="00A415EC">
              <w:rPr>
                <w:rFonts w:hint="cs"/>
                <w:rtl/>
              </w:rPr>
              <w:t xml:space="preserve"> </w:t>
            </w:r>
            <w:r w:rsidR="00BF40F3">
              <w:rPr>
                <w:rFonts w:hint="cs"/>
                <w:rtl/>
              </w:rPr>
              <w:t xml:space="preserve">تا </w:t>
            </w:r>
            <w:sdt>
              <w:sdtPr>
                <w:rPr>
                  <w:rFonts w:hint="cs"/>
                  <w:rtl/>
                </w:rPr>
                <w:id w:val="-1285576428"/>
                <w:placeholder>
                  <w:docPart w:val="6603ED10426F4D9980076F940AA94DAE"/>
                </w:placeholder>
                <w:showingPlcHdr/>
                <w:text/>
              </w:sdtPr>
              <w:sdtEndPr/>
              <w:sdtContent>
                <w:r w:rsidR="00845605">
                  <w:rPr>
                    <w:rStyle w:val="PlaceholderText"/>
                    <w:rFonts w:hint="cs"/>
                    <w:rtl/>
                  </w:rPr>
                  <w:t>............</w:t>
                </w:r>
                <w:r w:rsidR="00BF40F3">
                  <w:rPr>
                    <w:rStyle w:val="PlaceholderText"/>
                    <w:rFonts w:hint="cs"/>
                    <w:rtl/>
                  </w:rPr>
                  <w:t>................</w:t>
                </w:r>
                <w:r w:rsidR="00BF40F3" w:rsidRPr="00526679">
                  <w:rPr>
                    <w:rStyle w:val="PlaceholderText"/>
                  </w:rPr>
                  <w:t>.</w:t>
                </w:r>
              </w:sdtContent>
            </w:sdt>
            <w:r w:rsidRPr="00A415EC">
              <w:rPr>
                <w:rFonts w:hint="cs"/>
                <w:rtl/>
              </w:rPr>
              <w:t xml:space="preserve"> </w:t>
            </w:r>
            <w:r w:rsidR="00845605">
              <w:rPr>
                <w:rFonts w:hint="cs"/>
                <w:rtl/>
              </w:rPr>
              <w:t>معرفی می گردد</w:t>
            </w:r>
            <w:r w:rsidRPr="00A415EC">
              <w:rPr>
                <w:rFonts w:hint="cs"/>
                <w:rtl/>
              </w:rPr>
              <w:t>.</w:t>
            </w:r>
          </w:p>
          <w:p w:rsidR="00ED69D8" w:rsidRDefault="00ED69D8" w:rsidP="00704077">
            <w:pPr>
              <w:pStyle w:val="MME-F-Text"/>
              <w:tabs>
                <w:tab w:val="left" w:pos="5232"/>
              </w:tabs>
              <w:rPr>
                <w:rtl/>
              </w:rPr>
            </w:pPr>
          </w:p>
          <w:p w:rsidR="00240655" w:rsidRDefault="00704077" w:rsidP="00704077">
            <w:pPr>
              <w:pStyle w:val="MME-F-Text"/>
              <w:tabs>
                <w:tab w:val="left" w:pos="5232"/>
              </w:tabs>
              <w:rPr>
                <w:rtl/>
              </w:rPr>
            </w:pPr>
            <w:r>
              <w:rPr>
                <w:rFonts w:hint="cs"/>
                <w:rtl/>
              </w:rPr>
              <w:t xml:space="preserve">نام و نام خانوادگی </w:t>
            </w:r>
            <w:sdt>
              <w:sdtPr>
                <w:rPr>
                  <w:rFonts w:hint="cs"/>
                  <w:rtl/>
                </w:rPr>
                <w:id w:val="-1854255549"/>
                <w:placeholder>
                  <w:docPart w:val="94CAAC5B7FE44C8E9C05B6158E0F7D6E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hint="cs"/>
                    <w:rtl/>
                  </w:rPr>
                  <w:t>..........................................................</w:t>
                </w:r>
                <w:r w:rsidRPr="00526679">
                  <w:rPr>
                    <w:rStyle w:val="PlaceholderText"/>
                  </w:rPr>
                  <w:t>.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تاریخ </w:t>
            </w:r>
            <w:sdt>
              <w:sdtPr>
                <w:rPr>
                  <w:rFonts w:hint="cs"/>
                  <w:rtl/>
                </w:rPr>
                <w:id w:val="-1437054037"/>
                <w:placeholder>
                  <w:docPart w:val="3C4FB3609DD9450286AFC324AE785667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hint="cs"/>
                    <w:rtl/>
                  </w:rPr>
                  <w:t xml:space="preserve">                   </w:t>
                </w:r>
                <w:r w:rsidRPr="00526679">
                  <w:rPr>
                    <w:rStyle w:val="PlaceholderText"/>
                  </w:rPr>
                  <w:t>.</w:t>
                </w:r>
              </w:sdtContent>
            </w:sdt>
            <w:r>
              <w:rPr>
                <w:rFonts w:hint="cs"/>
                <w:rtl/>
              </w:rPr>
              <w:t xml:space="preserve"> </w:t>
            </w:r>
            <w:r w:rsidRPr="008F1420">
              <w:rPr>
                <w:rFonts w:hint="cs"/>
                <w:rtl/>
              </w:rPr>
              <w:t>امضاء</w:t>
            </w:r>
          </w:p>
          <w:p w:rsidR="000B395E" w:rsidRPr="00A415EC" w:rsidRDefault="000B395E" w:rsidP="00A415EC">
            <w:pPr>
              <w:pStyle w:val="MME-F-Text"/>
              <w:rPr>
                <w:rtl/>
              </w:rPr>
            </w:pPr>
          </w:p>
        </w:tc>
      </w:tr>
      <w:tr w:rsidR="00CA2A3A" w:rsidRPr="008F1420" w:rsidTr="000559FD">
        <w:trPr>
          <w:cantSplit/>
          <w:trHeight w:val="2048"/>
        </w:trPr>
        <w:tc>
          <w:tcPr>
            <w:tcW w:w="237" w:type="pct"/>
            <w:textDirection w:val="btLr"/>
            <w:vAlign w:val="center"/>
          </w:tcPr>
          <w:p w:rsidR="008F1420" w:rsidRPr="008F1420" w:rsidRDefault="001C2ABA" w:rsidP="008F1420">
            <w:pPr>
              <w:pStyle w:val="MME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معاون پژوهشی</w:t>
            </w:r>
          </w:p>
        </w:tc>
        <w:tc>
          <w:tcPr>
            <w:tcW w:w="4763" w:type="pct"/>
          </w:tcPr>
          <w:p w:rsidR="00CA2A3A" w:rsidRDefault="00CA2A3A" w:rsidP="001C2ABA">
            <w:pPr>
              <w:pStyle w:val="MME-F-Text"/>
              <w:rPr>
                <w:rtl/>
              </w:rPr>
            </w:pPr>
          </w:p>
          <w:p w:rsidR="008F1420" w:rsidRDefault="008F1420" w:rsidP="00ED69D8">
            <w:pPr>
              <w:pStyle w:val="MME-F-Text"/>
              <w:rPr>
                <w:rtl/>
              </w:rPr>
            </w:pPr>
            <w:r w:rsidRPr="008F1420">
              <w:rPr>
                <w:rFonts w:hint="cs"/>
                <w:rtl/>
              </w:rPr>
              <w:t>دانشجو</w:t>
            </w:r>
            <w:r w:rsidR="00ED69D8">
              <w:rPr>
                <w:rFonts w:hint="cs"/>
                <w:rtl/>
              </w:rPr>
              <w:t xml:space="preserve">ی نامبرده </w:t>
            </w:r>
            <w:r w:rsidRPr="008F1420">
              <w:rPr>
                <w:rFonts w:hint="cs"/>
                <w:rtl/>
              </w:rPr>
              <w:t xml:space="preserve">برای </w:t>
            </w:r>
            <w:r w:rsidR="00704077">
              <w:rPr>
                <w:rFonts w:hint="cs"/>
                <w:rtl/>
              </w:rPr>
              <w:t xml:space="preserve">اخذ مجوز </w:t>
            </w:r>
            <w:r w:rsidR="00240655">
              <w:rPr>
                <w:rFonts w:hint="cs"/>
                <w:rtl/>
              </w:rPr>
              <w:t xml:space="preserve">کار/پروژه </w:t>
            </w:r>
            <w:r w:rsidRPr="008F1420">
              <w:rPr>
                <w:rFonts w:hint="cs"/>
                <w:rtl/>
              </w:rPr>
              <w:t>در آزمایشگاه</w:t>
            </w:r>
            <w:r w:rsidR="001C2ABA">
              <w:rPr>
                <w:rFonts w:hint="cs"/>
                <w:rtl/>
              </w:rPr>
              <w:t xml:space="preserve"> </w:t>
            </w:r>
            <w:r w:rsidR="00704077">
              <w:rPr>
                <w:rFonts w:hint="cs"/>
                <w:rtl/>
              </w:rPr>
              <w:t>معرفی می</w:t>
            </w:r>
            <w:r w:rsidR="00704077">
              <w:rPr>
                <w:rFonts w:hint="eastAsia"/>
                <w:rtl/>
              </w:rPr>
              <w:t>‌</w:t>
            </w:r>
            <w:r w:rsidR="00240655">
              <w:rPr>
                <w:rFonts w:hint="cs"/>
                <w:rtl/>
              </w:rPr>
              <w:t>گردد.</w:t>
            </w:r>
          </w:p>
          <w:p w:rsidR="00ED69D8" w:rsidRDefault="00ED69D8" w:rsidP="00CA2A3A">
            <w:pPr>
              <w:pStyle w:val="MME-F-Text"/>
              <w:tabs>
                <w:tab w:val="left" w:pos="5232"/>
              </w:tabs>
              <w:rPr>
                <w:rtl/>
              </w:rPr>
            </w:pPr>
          </w:p>
          <w:p w:rsidR="00CA2A3A" w:rsidRDefault="00CA2A3A" w:rsidP="00CA2A3A">
            <w:pPr>
              <w:pStyle w:val="MME-F-Text"/>
              <w:tabs>
                <w:tab w:val="left" w:pos="5232"/>
              </w:tabs>
              <w:rPr>
                <w:rtl/>
              </w:rPr>
            </w:pPr>
            <w:r>
              <w:rPr>
                <w:rFonts w:hint="cs"/>
                <w:rtl/>
              </w:rPr>
              <w:t xml:space="preserve">نام و نام خانوادگی </w:t>
            </w:r>
            <w:sdt>
              <w:sdtPr>
                <w:rPr>
                  <w:rFonts w:hint="cs"/>
                  <w:rtl/>
                </w:rPr>
                <w:id w:val="490145889"/>
                <w:placeholder>
                  <w:docPart w:val="AAA59577601F45F684EB59DA7EF7678A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hint="cs"/>
                    <w:rtl/>
                  </w:rPr>
                  <w:t>..........................................................</w:t>
                </w:r>
                <w:r w:rsidRPr="00526679">
                  <w:rPr>
                    <w:rStyle w:val="PlaceholderText"/>
                  </w:rPr>
                  <w:t>.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تاریخ </w:t>
            </w:r>
            <w:sdt>
              <w:sdtPr>
                <w:rPr>
                  <w:rFonts w:hint="cs"/>
                  <w:rtl/>
                </w:rPr>
                <w:id w:val="-95286329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hint="cs"/>
                    <w:rtl/>
                  </w:rPr>
                  <w:t xml:space="preserve">                   </w:t>
                </w:r>
                <w:r w:rsidRPr="00526679">
                  <w:rPr>
                    <w:rStyle w:val="PlaceholderText"/>
                  </w:rPr>
                  <w:t>.</w:t>
                </w:r>
              </w:sdtContent>
            </w:sdt>
            <w:r w:rsidR="001F75E5">
              <w:rPr>
                <w:rFonts w:hint="cs"/>
                <w:rtl/>
              </w:rPr>
              <w:t xml:space="preserve"> </w:t>
            </w:r>
            <w:r w:rsidRPr="008F1420">
              <w:rPr>
                <w:rFonts w:hint="cs"/>
                <w:rtl/>
              </w:rPr>
              <w:t>امضاء</w:t>
            </w:r>
          </w:p>
          <w:p w:rsidR="00CA2A3A" w:rsidRPr="008F1420" w:rsidRDefault="00CA2A3A" w:rsidP="001C2ABA">
            <w:pPr>
              <w:pStyle w:val="MME-F-Text"/>
              <w:rPr>
                <w:rtl/>
              </w:rPr>
            </w:pPr>
          </w:p>
        </w:tc>
      </w:tr>
      <w:tr w:rsidR="00704077" w:rsidRPr="008F1420" w:rsidTr="000559FD">
        <w:trPr>
          <w:cantSplit/>
          <w:trHeight w:val="2048"/>
        </w:trPr>
        <w:tc>
          <w:tcPr>
            <w:tcW w:w="237" w:type="pct"/>
            <w:textDirection w:val="btLr"/>
            <w:vAlign w:val="center"/>
          </w:tcPr>
          <w:p w:rsidR="00704077" w:rsidRDefault="00704077" w:rsidP="008F1420">
            <w:pPr>
              <w:pStyle w:val="MME-F-Text"/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 xml:space="preserve">مسوول </w:t>
            </w:r>
            <w:r>
              <w:t>HSE</w:t>
            </w:r>
            <w:r>
              <w:rPr>
                <w:rFonts w:hint="cs"/>
                <w:rtl/>
              </w:rPr>
              <w:t xml:space="preserve"> آزمایشگاه</w:t>
            </w:r>
          </w:p>
        </w:tc>
        <w:tc>
          <w:tcPr>
            <w:tcW w:w="4763" w:type="pct"/>
          </w:tcPr>
          <w:p w:rsidR="00704077" w:rsidRDefault="00704077" w:rsidP="001C2ABA">
            <w:pPr>
              <w:pStyle w:val="MME-F-Text"/>
              <w:rPr>
                <w:rtl/>
              </w:rPr>
            </w:pPr>
          </w:p>
          <w:p w:rsidR="00ED69D8" w:rsidRDefault="00ED69D8" w:rsidP="00ED69D8">
            <w:pPr>
              <w:pStyle w:val="MME-F-Text"/>
              <w:rPr>
                <w:rtl/>
              </w:rPr>
            </w:pPr>
            <w:r>
              <w:rPr>
                <w:rFonts w:hint="cs"/>
                <w:rtl/>
              </w:rPr>
              <w:t>تایید می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 xml:space="preserve">گردد که دانشجوی نامبرده </w:t>
            </w:r>
            <w:r w:rsidRPr="008F1420">
              <w:rPr>
                <w:rFonts w:hint="cs"/>
                <w:rtl/>
              </w:rPr>
              <w:t xml:space="preserve">آموزش‌های لازم برای </w:t>
            </w:r>
            <w:r>
              <w:rPr>
                <w:rFonts w:hint="cs"/>
                <w:rtl/>
              </w:rPr>
              <w:t xml:space="preserve">کار در آزمایشگاه </w:t>
            </w:r>
            <w:r w:rsidRPr="008F1420">
              <w:rPr>
                <w:rFonts w:hint="cs"/>
                <w:rtl/>
              </w:rPr>
              <w:t>را فرا گرفته</w:t>
            </w:r>
            <w:r>
              <w:rPr>
                <w:rFonts w:hint="cs"/>
                <w:rtl/>
              </w:rPr>
              <w:t xml:space="preserve"> و از مخاطرات ایمنی و سلامت در آزمایشگاه آگاه است. حضور ایشان در آزمایشگاه مانعی ندارد. </w:t>
            </w:r>
            <w:bookmarkStart w:id="0" w:name="_GoBack"/>
            <w:bookmarkEnd w:id="0"/>
          </w:p>
          <w:p w:rsidR="00ED69D8" w:rsidRDefault="00ED69D8" w:rsidP="00704077">
            <w:pPr>
              <w:pStyle w:val="MME-F-Text"/>
              <w:tabs>
                <w:tab w:val="left" w:pos="5232"/>
              </w:tabs>
              <w:rPr>
                <w:rtl/>
              </w:rPr>
            </w:pPr>
          </w:p>
          <w:p w:rsidR="00704077" w:rsidRDefault="00704077" w:rsidP="00704077">
            <w:pPr>
              <w:pStyle w:val="MME-F-Text"/>
              <w:tabs>
                <w:tab w:val="left" w:pos="5232"/>
              </w:tabs>
              <w:rPr>
                <w:rtl/>
              </w:rPr>
            </w:pPr>
            <w:r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نام و نام خانوادگی </w:t>
            </w:r>
            <w:sdt>
              <w:sdtPr>
                <w:rPr>
                  <w:rFonts w:hint="cs"/>
                  <w:rtl/>
                </w:rPr>
                <w:id w:val="-961412902"/>
                <w:placeholder>
                  <w:docPart w:val="9B4E81A4696A4BE4B6C0F90E2E5FF9D3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hint="cs"/>
                    <w:rtl/>
                  </w:rPr>
                  <w:t>..........................................................</w:t>
                </w:r>
                <w:r w:rsidRPr="00526679">
                  <w:rPr>
                    <w:rStyle w:val="PlaceholderText"/>
                  </w:rPr>
                  <w:t>.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تاریخ </w:t>
            </w:r>
            <w:sdt>
              <w:sdtPr>
                <w:rPr>
                  <w:rFonts w:hint="cs"/>
                  <w:rtl/>
                </w:rPr>
                <w:id w:val="-70744747"/>
                <w:placeholder>
                  <w:docPart w:val="53AAA10366D44845B67F5C77D33918A4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hint="cs"/>
                    <w:rtl/>
                  </w:rPr>
                  <w:t xml:space="preserve">                   </w:t>
                </w:r>
                <w:r w:rsidRPr="00526679">
                  <w:rPr>
                    <w:rStyle w:val="PlaceholderText"/>
                  </w:rPr>
                  <w:t>.</w:t>
                </w:r>
              </w:sdtContent>
            </w:sdt>
            <w:r>
              <w:rPr>
                <w:rFonts w:hint="cs"/>
                <w:rtl/>
              </w:rPr>
              <w:t xml:space="preserve"> </w:t>
            </w:r>
            <w:r w:rsidRPr="008F1420">
              <w:rPr>
                <w:rFonts w:hint="cs"/>
                <w:rtl/>
              </w:rPr>
              <w:t>امضاء</w:t>
            </w:r>
            <w:r>
              <w:rPr>
                <w:rFonts w:hint="cs"/>
                <w:rtl/>
              </w:rPr>
              <w:t xml:space="preserve"> </w:t>
            </w:r>
          </w:p>
          <w:p w:rsidR="00704077" w:rsidRDefault="00704077" w:rsidP="001C2ABA">
            <w:pPr>
              <w:pStyle w:val="MME-F-Text"/>
              <w:rPr>
                <w:rtl/>
              </w:rPr>
            </w:pPr>
          </w:p>
          <w:p w:rsidR="00704077" w:rsidRDefault="00704077" w:rsidP="001C2ABA">
            <w:pPr>
              <w:pStyle w:val="MME-F-Text"/>
              <w:rPr>
                <w:rtl/>
              </w:rPr>
            </w:pPr>
          </w:p>
        </w:tc>
      </w:tr>
    </w:tbl>
    <w:p w:rsidR="001A1B34" w:rsidRPr="00C729EE" w:rsidRDefault="001A1B34" w:rsidP="00752DBE">
      <w:pPr>
        <w:pStyle w:val="MME-F-Spaceline"/>
        <w:bidi/>
        <w:rPr>
          <w:rtl/>
        </w:rPr>
      </w:pPr>
    </w:p>
    <w:sectPr w:rsidR="001A1B34" w:rsidRPr="00C729EE" w:rsidSect="00A30205">
      <w:headerReference w:type="default" r:id="rId8"/>
      <w:pgSz w:w="11906" w:h="16838" w:code="9"/>
      <w:pgMar w:top="567" w:right="567" w:bottom="284" w:left="567" w:header="567" w:footer="284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403C" w:rsidRDefault="00CD403C" w:rsidP="009346F1">
      <w:r>
        <w:separator/>
      </w:r>
    </w:p>
  </w:endnote>
  <w:endnote w:type="continuationSeparator" w:id="0">
    <w:p w:rsidR="00CD403C" w:rsidRDefault="00CD403C" w:rsidP="009346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Yagut">
    <w:altName w:val="Times New Roman"/>
    <w:charset w:val="B2"/>
    <w:family w:val="auto"/>
    <w:pitch w:val="variable"/>
    <w:sig w:usb0="00000000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4C1E05DA-BAC3-4BB3-A40B-BDB7D92F568A}"/>
    <w:embedBold r:id="rId2" w:fontKey="{A11E645E-C2DD-43A2-992B-59E451B51548}"/>
  </w:font>
  <w:font w:name="Times New Roman Bold">
    <w:altName w:val="Times New Roman"/>
    <w:panose1 w:val="02020803070505020304"/>
    <w:charset w:val="00"/>
    <w:family w:val="roman"/>
    <w:pitch w:val="default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Bold r:id="rId3" w:subsetted="1" w:fontKey="{10348951-7A99-4082-934C-5A8519AAAE1B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403C" w:rsidRDefault="00CD403C" w:rsidP="009346F1">
      <w:r>
        <w:separator/>
      </w:r>
    </w:p>
  </w:footnote>
  <w:footnote w:type="continuationSeparator" w:id="0">
    <w:p w:rsidR="00CD403C" w:rsidRDefault="00CD403C" w:rsidP="009346F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bidiVisual/>
      <w:tblW w:w="5000" w:type="pct"/>
      <w:tblBorders>
        <w:top w:val="single" w:sz="6" w:space="0" w:color="0070C0"/>
        <w:left w:val="single" w:sz="6" w:space="0" w:color="0070C0"/>
        <w:bottom w:val="single" w:sz="6" w:space="0" w:color="0070C0"/>
        <w:right w:val="single" w:sz="6" w:space="0" w:color="0070C0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71"/>
      <w:gridCol w:w="7602"/>
      <w:gridCol w:w="1583"/>
    </w:tblGrid>
    <w:tr w:rsidR="00632690" w:rsidRPr="00632690" w:rsidTr="008B4407">
      <w:trPr>
        <w:trHeight w:hRule="exact" w:val="1134"/>
      </w:trPr>
      <w:tc>
        <w:tcPr>
          <w:tcW w:w="730" w:type="pct"/>
          <w:vAlign w:val="center"/>
        </w:tcPr>
        <w:p w:rsidR="009346F1" w:rsidRPr="00632690" w:rsidRDefault="00F56B61" w:rsidP="00A071E2">
          <w:pPr>
            <w:pStyle w:val="MME-F-Subtitle"/>
            <w:rPr>
              <w:color w:val="1F497D" w:themeColor="text2"/>
              <w:rtl/>
            </w:rPr>
          </w:pPr>
          <w:r w:rsidRPr="008258B7">
            <w:rPr>
              <w:b w:val="0"/>
              <w:bCs w:val="0"/>
              <w:noProof/>
              <w:sz w:val="18"/>
              <w:szCs w:val="20"/>
              <w:lang w:bidi="ar-SA"/>
            </w:rPr>
            <w:drawing>
              <wp:inline distT="0" distB="0" distL="0" distR="0">
                <wp:extent cx="536400" cy="540000"/>
                <wp:effectExtent l="0" t="0" r="0" b="0"/>
                <wp:docPr id="2" name="Picture 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3B9C2BA9-4667-428B-92CD-7B3B36A7C6EC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4">
                          <a:extLst>
                            <a:ext uri="{FF2B5EF4-FFF2-40B4-BE49-F238E27FC236}">
  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3B9C2BA9-4667-428B-92CD-7B3B36A7C6EC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64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34" w:type="pct"/>
          <w:vAlign w:val="center"/>
        </w:tcPr>
        <w:p w:rsidR="009346F1" w:rsidRPr="00632690" w:rsidRDefault="009346F1" w:rsidP="00F56B61">
          <w:pPr>
            <w:pStyle w:val="MME-T"/>
            <w:spacing w:before="240"/>
            <w:rPr>
              <w:color w:val="1F497D" w:themeColor="text2"/>
              <w:rtl/>
            </w:rPr>
          </w:pPr>
          <w:r w:rsidRPr="00632690">
            <w:rPr>
              <w:color w:val="1F497D" w:themeColor="text2"/>
              <w:rtl/>
            </w:rPr>
            <w:t xml:space="preserve">فرم </w:t>
          </w:r>
          <w:r w:rsidR="00F56B61">
            <w:rPr>
              <w:rFonts w:hint="cs"/>
              <w:color w:val="1F497D" w:themeColor="text2"/>
              <w:rtl/>
            </w:rPr>
            <w:t>مجوز کار در آزمایشگاه</w:t>
          </w:r>
        </w:p>
        <w:p w:rsidR="00A071E2" w:rsidRPr="00632690" w:rsidRDefault="00A071E2" w:rsidP="00A071E2">
          <w:pPr>
            <w:pStyle w:val="MME-F-Subtitle"/>
            <w:rPr>
              <w:color w:val="1F497D" w:themeColor="text2"/>
              <w:rtl/>
            </w:rPr>
          </w:pPr>
          <w:r w:rsidRPr="00632690">
            <w:rPr>
              <w:color w:val="1F497D" w:themeColor="text2"/>
              <w:rtl/>
            </w:rPr>
            <w:t>دانشکده مهندس</w:t>
          </w:r>
          <w:r w:rsidRPr="00632690">
            <w:rPr>
              <w:rFonts w:hint="cs"/>
              <w:color w:val="1F497D" w:themeColor="text2"/>
              <w:rtl/>
            </w:rPr>
            <w:t>ی</w:t>
          </w:r>
          <w:r w:rsidRPr="00632690">
            <w:rPr>
              <w:color w:val="1F497D" w:themeColor="text2"/>
              <w:rtl/>
            </w:rPr>
            <w:t xml:space="preserve"> مواد و متالورژ</w:t>
          </w:r>
          <w:r w:rsidRPr="00632690">
            <w:rPr>
              <w:rFonts w:hint="cs"/>
              <w:color w:val="1F497D" w:themeColor="text2"/>
              <w:rtl/>
            </w:rPr>
            <w:t>ی</w:t>
          </w:r>
        </w:p>
      </w:tc>
      <w:tc>
        <w:tcPr>
          <w:tcW w:w="736" w:type="pct"/>
          <w:vAlign w:val="center"/>
        </w:tcPr>
        <w:p w:rsidR="009346F1" w:rsidRPr="00632690" w:rsidRDefault="00C00CDD" w:rsidP="00C00CDD">
          <w:pPr>
            <w:pStyle w:val="MME-F-Subtitle"/>
            <w:rPr>
              <w:noProof/>
              <w:color w:val="1F497D" w:themeColor="text2"/>
              <w:rtl/>
            </w:rPr>
          </w:pPr>
          <w:r>
            <w:rPr>
              <w:noProof/>
              <w:color w:val="1F497D" w:themeColor="text2"/>
              <w:rtl/>
              <w:lang w:bidi="ar-SA"/>
            </w:rPr>
            <w:drawing>
              <wp:inline distT="0" distB="0" distL="0" distR="0" wp14:anchorId="6E5BCF44" wp14:editId="532B5991">
                <wp:extent cx="539272" cy="6480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13970410 AUTp LOGO.png"/>
                        <pic:cNvPicPr/>
                      </pic:nvPicPr>
                      <pic:blipFill>
                        <a:blip r:embed="rId2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9272" cy="64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9346F1" w:rsidRPr="009346F1" w:rsidRDefault="009346F1" w:rsidP="00752DBE">
    <w:pPr>
      <w:pStyle w:val="MME-F-Spaceline"/>
      <w:bidi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33D09"/>
    <w:multiLevelType w:val="singleLevel"/>
    <w:tmpl w:val="61C42D58"/>
    <w:lvl w:ilvl="0">
      <w:start w:val="1"/>
      <w:numFmt w:val="decimal"/>
      <w:lvlText w:val="%1-"/>
      <w:lvlJc w:val="left"/>
      <w:pPr>
        <w:tabs>
          <w:tab w:val="num" w:pos="302"/>
        </w:tabs>
        <w:ind w:left="302" w:hanging="360"/>
      </w:pPr>
      <w:rPr>
        <w:rFonts w:hint="default"/>
      </w:rPr>
    </w:lvl>
  </w:abstractNum>
  <w:abstractNum w:abstractNumId="1" w15:restartNumberingAfterBreak="0">
    <w:nsid w:val="06BF00BB"/>
    <w:multiLevelType w:val="singleLevel"/>
    <w:tmpl w:val="5A26EE98"/>
    <w:lvl w:ilvl="0">
      <w:start w:val="1"/>
      <w:numFmt w:val="decimal"/>
      <w:lvlText w:val="%1."/>
      <w:lvlJc w:val="left"/>
      <w:pPr>
        <w:tabs>
          <w:tab w:val="num" w:pos="360"/>
        </w:tabs>
        <w:ind w:right="360" w:hanging="360"/>
      </w:pPr>
      <w:rPr>
        <w:rFonts w:hint="default"/>
      </w:rPr>
    </w:lvl>
  </w:abstractNum>
  <w:abstractNum w:abstractNumId="2" w15:restartNumberingAfterBreak="0">
    <w:nsid w:val="759703C2"/>
    <w:multiLevelType w:val="singleLevel"/>
    <w:tmpl w:val="A26A3AB0"/>
    <w:lvl w:ilvl="0">
      <w:start w:val="1"/>
      <w:numFmt w:val="decimal"/>
      <w:lvlText w:val="%1-"/>
      <w:lvlJc w:val="left"/>
      <w:pPr>
        <w:tabs>
          <w:tab w:val="num" w:pos="302"/>
        </w:tabs>
        <w:ind w:left="302" w:hanging="36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TrueTypeFonts/>
  <w:saveSubsetFonts/>
  <w:hideSpellingErrors/>
  <w:hideGrammaticalError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MbU0MTQxsDC0MDRQ0lEKTi0uzszPAykwrAUALPaAhiwAAAA="/>
  </w:docVars>
  <w:rsids>
    <w:rsidRoot w:val="00700A96"/>
    <w:rsid w:val="00007FDF"/>
    <w:rsid w:val="00030215"/>
    <w:rsid w:val="00055244"/>
    <w:rsid w:val="000559FD"/>
    <w:rsid w:val="00071B2C"/>
    <w:rsid w:val="00073296"/>
    <w:rsid w:val="00077AAB"/>
    <w:rsid w:val="000B395E"/>
    <w:rsid w:val="000B4997"/>
    <w:rsid w:val="000B61B3"/>
    <w:rsid w:val="000E7D62"/>
    <w:rsid w:val="00107CD5"/>
    <w:rsid w:val="00110BBA"/>
    <w:rsid w:val="00131ED2"/>
    <w:rsid w:val="00152C00"/>
    <w:rsid w:val="0015498B"/>
    <w:rsid w:val="001577B5"/>
    <w:rsid w:val="001642FA"/>
    <w:rsid w:val="00171E53"/>
    <w:rsid w:val="001A1B34"/>
    <w:rsid w:val="001B0ADA"/>
    <w:rsid w:val="001C091D"/>
    <w:rsid w:val="001C2ABA"/>
    <w:rsid w:val="001C2CDF"/>
    <w:rsid w:val="001D0BBB"/>
    <w:rsid w:val="001E1251"/>
    <w:rsid w:val="001E60AF"/>
    <w:rsid w:val="001F75E5"/>
    <w:rsid w:val="00230E4D"/>
    <w:rsid w:val="00236968"/>
    <w:rsid w:val="00240655"/>
    <w:rsid w:val="002554E3"/>
    <w:rsid w:val="0029281E"/>
    <w:rsid w:val="002C1BE8"/>
    <w:rsid w:val="002D0899"/>
    <w:rsid w:val="002D6FBA"/>
    <w:rsid w:val="00301BCD"/>
    <w:rsid w:val="00315130"/>
    <w:rsid w:val="00331DE8"/>
    <w:rsid w:val="003B09C5"/>
    <w:rsid w:val="003B5F55"/>
    <w:rsid w:val="003E7CDF"/>
    <w:rsid w:val="00431CE2"/>
    <w:rsid w:val="00437948"/>
    <w:rsid w:val="004503FD"/>
    <w:rsid w:val="00461B31"/>
    <w:rsid w:val="00466BB1"/>
    <w:rsid w:val="004A0793"/>
    <w:rsid w:val="004C059A"/>
    <w:rsid w:val="00506111"/>
    <w:rsid w:val="00550273"/>
    <w:rsid w:val="00596AD8"/>
    <w:rsid w:val="005B631A"/>
    <w:rsid w:val="005C08FA"/>
    <w:rsid w:val="00632690"/>
    <w:rsid w:val="0067202E"/>
    <w:rsid w:val="00672DF8"/>
    <w:rsid w:val="0067785C"/>
    <w:rsid w:val="006F3B56"/>
    <w:rsid w:val="00700A96"/>
    <w:rsid w:val="00701D0A"/>
    <w:rsid w:val="00704077"/>
    <w:rsid w:val="0073413D"/>
    <w:rsid w:val="00752DBE"/>
    <w:rsid w:val="007577F4"/>
    <w:rsid w:val="007664E4"/>
    <w:rsid w:val="00785149"/>
    <w:rsid w:val="007F2279"/>
    <w:rsid w:val="00807950"/>
    <w:rsid w:val="0083167B"/>
    <w:rsid w:val="00845605"/>
    <w:rsid w:val="00866359"/>
    <w:rsid w:val="00873628"/>
    <w:rsid w:val="008908DC"/>
    <w:rsid w:val="008B4407"/>
    <w:rsid w:val="008E37C4"/>
    <w:rsid w:val="008F1420"/>
    <w:rsid w:val="0090753D"/>
    <w:rsid w:val="0092424E"/>
    <w:rsid w:val="0093342F"/>
    <w:rsid w:val="0093412B"/>
    <w:rsid w:val="009346F1"/>
    <w:rsid w:val="00940432"/>
    <w:rsid w:val="00994918"/>
    <w:rsid w:val="009A63A2"/>
    <w:rsid w:val="009F1AA7"/>
    <w:rsid w:val="009F25C4"/>
    <w:rsid w:val="009F63C8"/>
    <w:rsid w:val="00A071E2"/>
    <w:rsid w:val="00A1492F"/>
    <w:rsid w:val="00A30205"/>
    <w:rsid w:val="00A415EC"/>
    <w:rsid w:val="00A5002E"/>
    <w:rsid w:val="00A70E75"/>
    <w:rsid w:val="00A93A5C"/>
    <w:rsid w:val="00AE308F"/>
    <w:rsid w:val="00AE5885"/>
    <w:rsid w:val="00B03012"/>
    <w:rsid w:val="00B16E3C"/>
    <w:rsid w:val="00B33F71"/>
    <w:rsid w:val="00B52B00"/>
    <w:rsid w:val="00B66683"/>
    <w:rsid w:val="00B92D8B"/>
    <w:rsid w:val="00BB3318"/>
    <w:rsid w:val="00BD6EFA"/>
    <w:rsid w:val="00BE677C"/>
    <w:rsid w:val="00BF40F3"/>
    <w:rsid w:val="00C00CDD"/>
    <w:rsid w:val="00C0150B"/>
    <w:rsid w:val="00C04D0B"/>
    <w:rsid w:val="00C149BD"/>
    <w:rsid w:val="00C15FAE"/>
    <w:rsid w:val="00C247B1"/>
    <w:rsid w:val="00C729EE"/>
    <w:rsid w:val="00C73E79"/>
    <w:rsid w:val="00C863B4"/>
    <w:rsid w:val="00CA2A3A"/>
    <w:rsid w:val="00CD403C"/>
    <w:rsid w:val="00CE1425"/>
    <w:rsid w:val="00D00D1D"/>
    <w:rsid w:val="00D41623"/>
    <w:rsid w:val="00D43D22"/>
    <w:rsid w:val="00D63BD6"/>
    <w:rsid w:val="00D914F1"/>
    <w:rsid w:val="00D96ABB"/>
    <w:rsid w:val="00DA241F"/>
    <w:rsid w:val="00DB7BDF"/>
    <w:rsid w:val="00DC052C"/>
    <w:rsid w:val="00DD09D7"/>
    <w:rsid w:val="00DD2842"/>
    <w:rsid w:val="00DD4811"/>
    <w:rsid w:val="00DE150C"/>
    <w:rsid w:val="00DF6F03"/>
    <w:rsid w:val="00E21D6B"/>
    <w:rsid w:val="00E2432F"/>
    <w:rsid w:val="00E35535"/>
    <w:rsid w:val="00E42953"/>
    <w:rsid w:val="00E43F43"/>
    <w:rsid w:val="00E46DBC"/>
    <w:rsid w:val="00E53AA4"/>
    <w:rsid w:val="00E627A0"/>
    <w:rsid w:val="00E7278B"/>
    <w:rsid w:val="00E803DB"/>
    <w:rsid w:val="00E812B9"/>
    <w:rsid w:val="00E868FA"/>
    <w:rsid w:val="00E97886"/>
    <w:rsid w:val="00EB1795"/>
    <w:rsid w:val="00ED69D8"/>
    <w:rsid w:val="00F13710"/>
    <w:rsid w:val="00F21C2F"/>
    <w:rsid w:val="00F34C8D"/>
    <w:rsid w:val="00F56B61"/>
    <w:rsid w:val="00F83382"/>
    <w:rsid w:val="00F85FC3"/>
    <w:rsid w:val="00F9185C"/>
    <w:rsid w:val="00FB2F22"/>
    <w:rsid w:val="00FB52DA"/>
    <w:rsid w:val="00FB75CA"/>
    <w:rsid w:val="00FD3477"/>
    <w:rsid w:val="00FD393F"/>
    <w:rsid w:val="00FF2A55"/>
    <w:rsid w:val="00FF493B"/>
    <w:rsid w:val="00FF7598"/>
    <w:rsid w:val="00FF7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97401A4-5506-40A1-8B1B-C2580C095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7886"/>
    <w:pPr>
      <w:bidi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lowKashida"/>
    </w:pPr>
    <w:rPr>
      <w:rFonts w:cs="Yagut"/>
      <w:b/>
      <w:bCs/>
      <w:sz w:val="24"/>
    </w:rPr>
  </w:style>
  <w:style w:type="paragraph" w:styleId="BodyText2">
    <w:name w:val="Body Text 2"/>
    <w:basedOn w:val="Normal"/>
    <w:pPr>
      <w:jc w:val="lowKashida"/>
    </w:pPr>
    <w:rPr>
      <w:rFonts w:cs="Yagut"/>
      <w:sz w:val="24"/>
      <w:szCs w:val="20"/>
    </w:rPr>
  </w:style>
  <w:style w:type="table" w:styleId="TableGrid">
    <w:name w:val="Table Grid"/>
    <w:basedOn w:val="TableNormal"/>
    <w:rsid w:val="002C1BE8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rsid w:val="009F1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F1AA7"/>
    <w:rPr>
      <w:rFonts w:ascii="Tahoma" w:hAnsi="Tahoma" w:cs="Tahoma"/>
      <w:sz w:val="16"/>
      <w:szCs w:val="16"/>
    </w:rPr>
  </w:style>
  <w:style w:type="paragraph" w:customStyle="1" w:styleId="MME-F-Text">
    <w:name w:val="MME-F-Text متن"/>
    <w:qFormat/>
    <w:rsid w:val="00AE308F"/>
    <w:pPr>
      <w:bidi/>
    </w:pPr>
    <w:rPr>
      <w:rFonts w:cs="B Mitra"/>
      <w:sz w:val="24"/>
      <w:szCs w:val="28"/>
      <w:lang w:bidi="fa-IR"/>
    </w:rPr>
  </w:style>
  <w:style w:type="paragraph" w:customStyle="1" w:styleId="MME-T">
    <w:name w:val="MME-T عنوان فرم"/>
    <w:next w:val="MME-F-Text"/>
    <w:qFormat/>
    <w:rsid w:val="00E97886"/>
    <w:pPr>
      <w:bidi/>
      <w:jc w:val="center"/>
    </w:pPr>
    <w:rPr>
      <w:rFonts w:ascii="Times New Roman Bold" w:hAnsi="Times New Roman Bold" w:cs="B Titr"/>
      <w:b/>
      <w:bCs/>
      <w:sz w:val="24"/>
      <w:szCs w:val="28"/>
      <w:lang w:bidi="fa-IR"/>
    </w:rPr>
  </w:style>
  <w:style w:type="paragraph" w:styleId="Header">
    <w:name w:val="header"/>
    <w:basedOn w:val="Normal"/>
    <w:link w:val="HeaderChar"/>
    <w:unhideWhenUsed/>
    <w:rsid w:val="009346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346F1"/>
    <w:rPr>
      <w:szCs w:val="24"/>
    </w:rPr>
  </w:style>
  <w:style w:type="paragraph" w:styleId="Footer">
    <w:name w:val="footer"/>
    <w:basedOn w:val="Normal"/>
    <w:link w:val="FooterChar"/>
    <w:unhideWhenUsed/>
    <w:rsid w:val="009346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346F1"/>
    <w:rPr>
      <w:szCs w:val="24"/>
    </w:rPr>
  </w:style>
  <w:style w:type="paragraph" w:customStyle="1" w:styleId="MME-F-Subtitle">
    <w:name w:val="MME-F-Subtitle زیرعنوان"/>
    <w:qFormat/>
    <w:rsid w:val="00030215"/>
    <w:pPr>
      <w:bidi/>
      <w:jc w:val="center"/>
    </w:pPr>
    <w:rPr>
      <w:rFonts w:ascii="Times New Roman Bold" w:hAnsi="Times New Roman Bold" w:cs="B Mitra"/>
      <w:b/>
      <w:bCs/>
      <w:sz w:val="22"/>
      <w:szCs w:val="24"/>
      <w:lang w:bidi="fa-IR"/>
    </w:rPr>
  </w:style>
  <w:style w:type="character" w:styleId="PlaceholderText">
    <w:name w:val="Placeholder Text"/>
    <w:basedOn w:val="DefaultParagraphFont"/>
    <w:uiPriority w:val="99"/>
    <w:semiHidden/>
    <w:rsid w:val="00BD6EFA"/>
    <w:rPr>
      <w:color w:val="808080"/>
    </w:rPr>
  </w:style>
  <w:style w:type="paragraph" w:customStyle="1" w:styleId="MME-F-Titr">
    <w:name w:val="MME-F-Titr تیتر"/>
    <w:next w:val="MME-F-Text"/>
    <w:qFormat/>
    <w:rsid w:val="00873628"/>
    <w:pPr>
      <w:bidi/>
    </w:pPr>
    <w:rPr>
      <w:rFonts w:ascii="Times New Roman Bold" w:hAnsi="Times New Roman Bold" w:cs="B Mitra"/>
      <w:b/>
      <w:bCs/>
      <w:sz w:val="24"/>
      <w:szCs w:val="26"/>
      <w:lang w:bidi="fa-IR"/>
    </w:rPr>
  </w:style>
  <w:style w:type="paragraph" w:customStyle="1" w:styleId="MME-F-Reference">
    <w:name w:val="MME-F-Reference فهرست مراجع"/>
    <w:qFormat/>
    <w:rsid w:val="0067202E"/>
    <w:rPr>
      <w:rFonts w:cs="B Mitra"/>
      <w:szCs w:val="24"/>
    </w:rPr>
  </w:style>
  <w:style w:type="paragraph" w:customStyle="1" w:styleId="MME-F-ProjectTitle">
    <w:name w:val="MME-F-Project Title عنوان پروژه"/>
    <w:next w:val="MME-F-Text"/>
    <w:qFormat/>
    <w:rsid w:val="00E42953"/>
    <w:pPr>
      <w:bidi/>
      <w:spacing w:before="120" w:after="120"/>
    </w:pPr>
    <w:rPr>
      <w:rFonts w:ascii="Times New Roman Bold" w:hAnsi="Times New Roman Bold" w:cs="B Mitra"/>
      <w:b/>
      <w:bCs/>
      <w:sz w:val="24"/>
      <w:szCs w:val="26"/>
      <w:lang w:bidi="fa-IR"/>
    </w:rPr>
  </w:style>
  <w:style w:type="paragraph" w:customStyle="1" w:styleId="MME-F-NameSign">
    <w:name w:val="MME-F-Name &amp; Sign اسم و امضا"/>
    <w:next w:val="MME-F-Text"/>
    <w:qFormat/>
    <w:rsid w:val="00672DF8"/>
    <w:pPr>
      <w:tabs>
        <w:tab w:val="left" w:pos="5670"/>
        <w:tab w:val="left" w:pos="7513"/>
      </w:tabs>
      <w:bidi/>
    </w:pPr>
    <w:rPr>
      <w:rFonts w:cs="B Mitra"/>
      <w:sz w:val="24"/>
      <w:szCs w:val="28"/>
      <w:lang w:bidi="fa-IR"/>
    </w:rPr>
  </w:style>
  <w:style w:type="paragraph" w:customStyle="1" w:styleId="MME-F-Spaceline">
    <w:name w:val="MME-F-Space line سطرفاصله"/>
    <w:qFormat/>
    <w:rsid w:val="00752DBE"/>
    <w:rPr>
      <w:rFonts w:cs="B Mitra"/>
      <w:sz w:val="14"/>
      <w:szCs w:val="16"/>
      <w:lang w:bidi="fa-IR"/>
    </w:rPr>
  </w:style>
  <w:style w:type="paragraph" w:customStyle="1" w:styleId="MME-F-Instruction">
    <w:name w:val="MME-F-Instruction راهنما"/>
    <w:qFormat/>
    <w:rsid w:val="00110BBA"/>
    <w:pPr>
      <w:bidi/>
      <w:jc w:val="both"/>
    </w:pPr>
    <w:rPr>
      <w:rFonts w:ascii="Calibri" w:hAnsi="Calibri" w:cs="B Mitra"/>
      <w:color w:val="1F497D" w:themeColor="text2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4457B-8E95-4F59-87FE-0248738F0D7B}"/>
      </w:docPartPr>
      <w:docPartBody>
        <w:p w:rsidR="00CA6DAB" w:rsidRDefault="00E83CED">
          <w:r w:rsidRPr="00526679">
            <w:rPr>
              <w:rStyle w:val="PlaceholderText"/>
            </w:rPr>
            <w:t>Click here to enter text.</w:t>
          </w:r>
        </w:p>
      </w:docPartBody>
    </w:docPart>
    <w:docPart>
      <w:docPartPr>
        <w:name w:val="49A01A6EC158491BBBAB044348B44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C06E46-2193-44A6-A3CB-4E1F5A827468}"/>
      </w:docPartPr>
      <w:docPartBody>
        <w:p w:rsidR="00C22806" w:rsidRDefault="00C22806" w:rsidP="00C22806">
          <w:pPr>
            <w:pStyle w:val="49A01A6EC158491BBBAB044348B441861"/>
          </w:pPr>
          <w:r>
            <w:rPr>
              <w:rStyle w:val="PlaceholderText"/>
              <w:rFonts w:hint="cs"/>
              <w:rtl/>
            </w:rPr>
            <w:t>..........................................................</w:t>
          </w:r>
          <w:r w:rsidRPr="00526679">
            <w:rPr>
              <w:rStyle w:val="PlaceholderText"/>
            </w:rPr>
            <w:t>.</w:t>
          </w:r>
        </w:p>
      </w:docPartBody>
    </w:docPart>
    <w:docPart>
      <w:docPartPr>
        <w:name w:val="03406E22CD0E4CD99D2487A928536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3AA1A9-0FBE-4B29-A922-3F30DCAA8560}"/>
      </w:docPartPr>
      <w:docPartBody>
        <w:p w:rsidR="0088452E" w:rsidRDefault="00C22806" w:rsidP="00C22806">
          <w:pPr>
            <w:pStyle w:val="03406E22CD0E4CD99D2487A9285367D4"/>
          </w:pPr>
          <w:r>
            <w:rPr>
              <w:rStyle w:val="PlaceholderText"/>
              <w:rFonts w:hint="cs"/>
              <w:rtl/>
            </w:rPr>
            <w:t>.......................................</w:t>
          </w:r>
          <w:r w:rsidRPr="00526679">
            <w:rPr>
              <w:rStyle w:val="PlaceholderText"/>
            </w:rPr>
            <w:t>.</w:t>
          </w:r>
        </w:p>
      </w:docPartBody>
    </w:docPart>
    <w:docPart>
      <w:docPartPr>
        <w:name w:val="1E0FC030D68142A98BE265934A1C9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9455B-2D31-4520-BD03-D8DC9756BD3F}"/>
      </w:docPartPr>
      <w:docPartBody>
        <w:p w:rsidR="0088452E" w:rsidRDefault="00C22806" w:rsidP="00C22806">
          <w:pPr>
            <w:pStyle w:val="1E0FC030D68142A98BE265934A1C93F3"/>
          </w:pPr>
          <w:r>
            <w:rPr>
              <w:rStyle w:val="PlaceholderText"/>
              <w:rFonts w:hint="cs"/>
              <w:rtl/>
            </w:rPr>
            <w:t>..........................................................................................................................</w:t>
          </w:r>
          <w:r w:rsidRPr="00526679">
            <w:rPr>
              <w:rStyle w:val="PlaceholderText"/>
            </w:rPr>
            <w:t>.</w:t>
          </w:r>
        </w:p>
      </w:docPartBody>
    </w:docPart>
    <w:docPart>
      <w:docPartPr>
        <w:name w:val="9D90B4C376DA4B0A85CB26B5FC876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0EEB2-4F8C-444A-97D6-22B30248DA96}"/>
      </w:docPartPr>
      <w:docPartBody>
        <w:p w:rsidR="0088452E" w:rsidRDefault="00C22806" w:rsidP="00C22806">
          <w:pPr>
            <w:pStyle w:val="9D90B4C376DA4B0A85CB26B5FC876A07"/>
          </w:pPr>
          <w:r>
            <w:rPr>
              <w:rStyle w:val="PlaceholderText"/>
              <w:rFonts w:hint="cs"/>
              <w:rtl/>
            </w:rPr>
            <w:t>.........................</w:t>
          </w:r>
          <w:r w:rsidRPr="00526679">
            <w:rPr>
              <w:rStyle w:val="PlaceholderText"/>
            </w:rPr>
            <w:t>.</w:t>
          </w:r>
        </w:p>
      </w:docPartBody>
    </w:docPart>
    <w:docPart>
      <w:docPartPr>
        <w:name w:val="6603ED10426F4D9980076F940AA94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BCAD7-AFFD-48C8-AFD8-810DCCCE0053}"/>
      </w:docPartPr>
      <w:docPartBody>
        <w:p w:rsidR="0088452E" w:rsidRDefault="00C22806" w:rsidP="00C22806">
          <w:pPr>
            <w:pStyle w:val="6603ED10426F4D9980076F940AA94DAE"/>
          </w:pPr>
          <w:r>
            <w:rPr>
              <w:rStyle w:val="PlaceholderText"/>
              <w:rFonts w:hint="cs"/>
              <w:rtl/>
            </w:rPr>
            <w:t>............................</w:t>
          </w:r>
          <w:r w:rsidRPr="00526679">
            <w:rPr>
              <w:rStyle w:val="PlaceholderText"/>
            </w:rPr>
            <w:t>.</w:t>
          </w:r>
        </w:p>
      </w:docPartBody>
    </w:docPart>
    <w:docPart>
      <w:docPartPr>
        <w:name w:val="AAA59577601F45F684EB59DA7EF76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14B0D-AA21-48A3-8AE3-943BE5E58508}"/>
      </w:docPartPr>
      <w:docPartBody>
        <w:p w:rsidR="0088452E" w:rsidRDefault="00C22806" w:rsidP="00C22806">
          <w:pPr>
            <w:pStyle w:val="AAA59577601F45F684EB59DA7EF7678A"/>
          </w:pPr>
          <w:r>
            <w:rPr>
              <w:rStyle w:val="PlaceholderText"/>
              <w:rFonts w:hint="cs"/>
              <w:rtl/>
            </w:rPr>
            <w:t>..........................................................</w:t>
          </w:r>
          <w:r w:rsidRPr="00526679">
            <w:rPr>
              <w:rStyle w:val="PlaceholderText"/>
            </w:rPr>
            <w:t>.</w:t>
          </w:r>
        </w:p>
      </w:docPartBody>
    </w:docPart>
    <w:docPart>
      <w:docPartPr>
        <w:name w:val="9B4E81A4696A4BE4B6C0F90E2E5FF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DF01E-4543-4F73-8800-79335F3CFB43}"/>
      </w:docPartPr>
      <w:docPartBody>
        <w:p w:rsidR="00000000" w:rsidRDefault="0088452E" w:rsidP="0088452E">
          <w:pPr>
            <w:pStyle w:val="9B4E81A4696A4BE4B6C0F90E2E5FF9D3"/>
          </w:pPr>
          <w:r>
            <w:rPr>
              <w:rStyle w:val="PlaceholderText"/>
              <w:rFonts w:hint="cs"/>
              <w:rtl/>
            </w:rPr>
            <w:t>..........................................................</w:t>
          </w:r>
          <w:r w:rsidRPr="00526679">
            <w:rPr>
              <w:rStyle w:val="PlaceholderText"/>
            </w:rPr>
            <w:t>.</w:t>
          </w:r>
        </w:p>
      </w:docPartBody>
    </w:docPart>
    <w:docPart>
      <w:docPartPr>
        <w:name w:val="53AAA10366D44845B67F5C77D3391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3B31B8-C3F8-412C-9108-6BD9F8C654E4}"/>
      </w:docPartPr>
      <w:docPartBody>
        <w:p w:rsidR="00000000" w:rsidRDefault="0088452E" w:rsidP="0088452E">
          <w:pPr>
            <w:pStyle w:val="53AAA10366D44845B67F5C77D33918A4"/>
          </w:pPr>
          <w:r w:rsidRPr="00526679">
            <w:rPr>
              <w:rStyle w:val="PlaceholderText"/>
            </w:rPr>
            <w:t>Click here to enter text.</w:t>
          </w:r>
        </w:p>
      </w:docPartBody>
    </w:docPart>
    <w:docPart>
      <w:docPartPr>
        <w:name w:val="94CAAC5B7FE44C8E9C05B6158E0F7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7BE86-11A6-4B05-8E0F-B4F6E260A79F}"/>
      </w:docPartPr>
      <w:docPartBody>
        <w:p w:rsidR="00000000" w:rsidRDefault="0088452E" w:rsidP="0088452E">
          <w:pPr>
            <w:pStyle w:val="94CAAC5B7FE44C8E9C05B6158E0F7D6E"/>
          </w:pPr>
          <w:r>
            <w:rPr>
              <w:rStyle w:val="PlaceholderText"/>
              <w:rFonts w:hint="cs"/>
              <w:rtl/>
            </w:rPr>
            <w:t>..........................................................</w:t>
          </w:r>
          <w:r w:rsidRPr="00526679">
            <w:rPr>
              <w:rStyle w:val="PlaceholderText"/>
            </w:rPr>
            <w:t>.</w:t>
          </w:r>
        </w:p>
      </w:docPartBody>
    </w:docPart>
    <w:docPart>
      <w:docPartPr>
        <w:name w:val="3C4FB3609DD9450286AFC324AE785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2DEA7-8285-4C31-A84D-7B8388B22961}"/>
      </w:docPartPr>
      <w:docPartBody>
        <w:p w:rsidR="00000000" w:rsidRDefault="0088452E" w:rsidP="0088452E">
          <w:pPr>
            <w:pStyle w:val="3C4FB3609DD9450286AFC324AE785667"/>
          </w:pPr>
          <w:r w:rsidRPr="00526679">
            <w:rPr>
              <w:rStyle w:val="PlaceholderText"/>
            </w:rPr>
            <w:t>Click here to enter text.</w:t>
          </w:r>
        </w:p>
      </w:docPartBody>
    </w:docPart>
    <w:docPart>
      <w:docPartPr>
        <w:name w:val="6A7946CAB2A2422DACA3958FBD7BD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1C0109-156A-4476-9814-AA00CCE1BC45}"/>
      </w:docPartPr>
      <w:docPartBody>
        <w:p w:rsidR="00000000" w:rsidRDefault="0088452E" w:rsidP="0088452E">
          <w:pPr>
            <w:pStyle w:val="6A7946CAB2A2422DACA3958FBD7BDB1B"/>
          </w:pPr>
          <w:r w:rsidRPr="0052667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Yagut">
    <w:altName w:val="Times New Roman"/>
    <w:charset w:val="B2"/>
    <w:family w:val="auto"/>
    <w:pitch w:val="variable"/>
    <w:sig w:usb0="00000000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 Bold">
    <w:altName w:val="Times New Roman"/>
    <w:panose1 w:val="02020803070505020304"/>
    <w:charset w:val="00"/>
    <w:family w:val="roman"/>
    <w:pitch w:val="default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108A8"/>
    <w:rsid w:val="00062583"/>
    <w:rsid w:val="00195277"/>
    <w:rsid w:val="001A506F"/>
    <w:rsid w:val="001D6526"/>
    <w:rsid w:val="002A2221"/>
    <w:rsid w:val="002C135B"/>
    <w:rsid w:val="003569D9"/>
    <w:rsid w:val="004B3714"/>
    <w:rsid w:val="005C22C8"/>
    <w:rsid w:val="00617A40"/>
    <w:rsid w:val="006B10DF"/>
    <w:rsid w:val="0088452E"/>
    <w:rsid w:val="009413C5"/>
    <w:rsid w:val="009F055D"/>
    <w:rsid w:val="00BD066C"/>
    <w:rsid w:val="00C0351D"/>
    <w:rsid w:val="00C13A1D"/>
    <w:rsid w:val="00C22806"/>
    <w:rsid w:val="00CA6DAB"/>
    <w:rsid w:val="00D03EF3"/>
    <w:rsid w:val="00D601E9"/>
    <w:rsid w:val="00E108A8"/>
    <w:rsid w:val="00E220C7"/>
    <w:rsid w:val="00E83CED"/>
    <w:rsid w:val="00E910CD"/>
    <w:rsid w:val="00F55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52E"/>
    <w:rPr>
      <w:color w:val="808080"/>
    </w:rPr>
  </w:style>
  <w:style w:type="paragraph" w:customStyle="1" w:styleId="94FB388C63814EC195E6AFDC3AD79444">
    <w:name w:val="94FB388C63814EC195E6AFDC3AD79444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">
    <w:name w:val="D7762B4CDA2245FB87B1DD4299A85543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70D638AF6CE546B0BA06B28D0ADED269">
    <w:name w:val="70D638AF6CE546B0BA06B28D0ADED269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94FB388C63814EC195E6AFDC3AD794441">
    <w:name w:val="94FB388C63814EC195E6AFDC3AD794441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1">
    <w:name w:val="D7762B4CDA2245FB87B1DD4299A855431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70D638AF6CE546B0BA06B28D0ADED2691">
    <w:name w:val="70D638AF6CE546B0BA06B28D0ADED2691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94FB388C63814EC195E6AFDC3AD794442">
    <w:name w:val="94FB388C63814EC195E6AFDC3AD794442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2">
    <w:name w:val="D7762B4CDA2245FB87B1DD4299A855432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97826A4B40C45B6995AEBEFF4436107">
    <w:name w:val="D97826A4B40C45B6995AEBEFF4436107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70D638AF6CE546B0BA06B28D0ADED2692">
    <w:name w:val="70D638AF6CE546B0BA06B28D0ADED2692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94FB388C63814EC195E6AFDC3AD794443">
    <w:name w:val="94FB388C63814EC195E6AFDC3AD794443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3">
    <w:name w:val="D7762B4CDA2245FB87B1DD4299A855433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97826A4B40C45B6995AEBEFF44361071">
    <w:name w:val="D97826A4B40C45B6995AEBEFF44361071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70D638AF6CE546B0BA06B28D0ADED2693">
    <w:name w:val="70D638AF6CE546B0BA06B28D0ADED2693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94FB388C63814EC195E6AFDC3AD794444">
    <w:name w:val="94FB388C63814EC195E6AFDC3AD794444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4">
    <w:name w:val="D7762B4CDA2245FB87B1DD4299A855434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97826A4B40C45B6995AEBEFF44361072">
    <w:name w:val="D97826A4B40C45B6995AEBEFF44361072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70D638AF6CE546B0BA06B28D0ADED2694">
    <w:name w:val="70D638AF6CE546B0BA06B28D0ADED2694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94FB388C63814EC195E6AFDC3AD794445">
    <w:name w:val="94FB388C63814EC195E6AFDC3AD794445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5">
    <w:name w:val="D7762B4CDA2245FB87B1DD4299A855435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97826A4B40C45B6995AEBEFF44361073">
    <w:name w:val="D97826A4B40C45B6995AEBEFF44361073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70D638AF6CE546B0BA06B28D0ADED2695">
    <w:name w:val="70D638AF6CE546B0BA06B28D0ADED2695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94FB388C63814EC195E6AFDC3AD794446">
    <w:name w:val="94FB388C63814EC195E6AFDC3AD794446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6">
    <w:name w:val="D7762B4CDA2245FB87B1DD4299A855436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97826A4B40C45B6995AEBEFF44361074">
    <w:name w:val="D97826A4B40C45B6995AEBEFF44361074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70D638AF6CE546B0BA06B28D0ADED2696">
    <w:name w:val="70D638AF6CE546B0BA06B28D0ADED2696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94FB388C63814EC195E6AFDC3AD794447">
    <w:name w:val="94FB388C63814EC195E6AFDC3AD794447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7">
    <w:name w:val="D7762B4CDA2245FB87B1DD4299A855437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97826A4B40C45B6995AEBEFF44361075">
    <w:name w:val="D97826A4B40C45B6995AEBEFF44361075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70D638AF6CE546B0BA06B28D0ADED2697">
    <w:name w:val="70D638AF6CE546B0BA06B28D0ADED2697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94FB388C63814EC195E6AFDC3AD794448">
    <w:name w:val="94FB388C63814EC195E6AFDC3AD794448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8">
    <w:name w:val="D7762B4CDA2245FB87B1DD4299A855438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97826A4B40C45B6995AEBEFF44361076">
    <w:name w:val="D97826A4B40C45B6995AEBEFF44361076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70D638AF6CE546B0BA06B28D0ADED2698">
    <w:name w:val="70D638AF6CE546B0BA06B28D0ADED2698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94FB388C63814EC195E6AFDC3AD794449">
    <w:name w:val="94FB388C63814EC195E6AFDC3AD794449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9">
    <w:name w:val="D7762B4CDA2245FB87B1DD4299A855439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97826A4B40C45B6995AEBEFF44361077">
    <w:name w:val="D97826A4B40C45B6995AEBEFF44361077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70D638AF6CE546B0BA06B28D0ADED2699">
    <w:name w:val="70D638AF6CE546B0BA06B28D0ADED2699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39619BAFC4624EFF8A892806AC3F7C19">
    <w:name w:val="39619BAFC4624EFF8A892806AC3F7C19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94FB388C63814EC195E6AFDC3AD7944410">
    <w:name w:val="94FB388C63814EC195E6AFDC3AD7944410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10">
    <w:name w:val="D7762B4CDA2245FB87B1DD4299A8554310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97826A4B40C45B6995AEBEFF44361078">
    <w:name w:val="D97826A4B40C45B6995AEBEFF44361078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70D638AF6CE546B0BA06B28D0ADED26910">
    <w:name w:val="70D638AF6CE546B0BA06B28D0ADED26910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39619BAFC4624EFF8A892806AC3F7C191">
    <w:name w:val="39619BAFC4624EFF8A892806AC3F7C191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FDC2F7A0B73949888EEF216CF4EA9CAC">
    <w:name w:val="FDC2F7A0B73949888EEF216CF4EA9CAC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2CCBB40C954243768C1E4416D40B6D7C">
    <w:name w:val="2CCBB40C954243768C1E4416D40B6D7C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4161B3583EB0491FB5E62CC692B2F545">
    <w:name w:val="4161B3583EB0491FB5E62CC692B2F545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8D06ADCFC9D84B05887D42C94FFD727A">
    <w:name w:val="8D06ADCFC9D84B05887D42C94FFD727A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C720A25DDBF1405B9A7187E18D50ADF1">
    <w:name w:val="C720A25DDBF1405B9A7187E18D50ADF1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94FB388C63814EC195E6AFDC3AD7944411">
    <w:name w:val="94FB388C63814EC195E6AFDC3AD7944411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11">
    <w:name w:val="D7762B4CDA2245FB87B1DD4299A8554311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97826A4B40C45B6995AEBEFF44361079">
    <w:name w:val="D97826A4B40C45B6995AEBEFF44361079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70D638AF6CE546B0BA06B28D0ADED26911">
    <w:name w:val="70D638AF6CE546B0BA06B28D0ADED26911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39619BAFC4624EFF8A892806AC3F7C192">
    <w:name w:val="39619BAFC4624EFF8A892806AC3F7C192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FDC2F7A0B73949888EEF216CF4EA9CAC1">
    <w:name w:val="FDC2F7A0B73949888EEF216CF4EA9CAC1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2CCBB40C954243768C1E4416D40B6D7C1">
    <w:name w:val="2CCBB40C954243768C1E4416D40B6D7C1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4161B3583EB0491FB5E62CC692B2F5451">
    <w:name w:val="4161B3583EB0491FB5E62CC692B2F5451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94FB388C63814EC195E6AFDC3AD7944412">
    <w:name w:val="94FB388C63814EC195E6AFDC3AD7944412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12">
    <w:name w:val="D7762B4CDA2245FB87B1DD4299A8554312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70D638AF6CE546B0BA06B28D0ADED26912">
    <w:name w:val="70D638AF6CE546B0BA06B28D0ADED26912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39619BAFC4624EFF8A892806AC3F7C193">
    <w:name w:val="39619BAFC4624EFF8A892806AC3F7C193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FDC2F7A0B73949888EEF216CF4EA9CAC2">
    <w:name w:val="FDC2F7A0B73949888EEF216CF4EA9CAC2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2CCBB40C954243768C1E4416D40B6D7C2">
    <w:name w:val="2CCBB40C954243768C1E4416D40B6D7C2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4161B3583EB0491FB5E62CC692B2F5452">
    <w:name w:val="4161B3583EB0491FB5E62CC692B2F5452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94FB388C63814EC195E6AFDC3AD7944413">
    <w:name w:val="94FB388C63814EC195E6AFDC3AD7944413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13">
    <w:name w:val="D7762B4CDA2245FB87B1DD4299A8554313"/>
    <w:rsid w:val="00E220C7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">
    <w:name w:val="6F42C1F3E6BB45DBBD42563678461308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70D638AF6CE546B0BA06B28D0ADED26913">
    <w:name w:val="70D638AF6CE546B0BA06B28D0ADED26913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39619BAFC4624EFF8A892806AC3F7C194">
    <w:name w:val="39619BAFC4624EFF8A892806AC3F7C194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FDC2F7A0B73949888EEF216CF4EA9CAC3">
    <w:name w:val="FDC2F7A0B73949888EEF216CF4EA9CAC3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2CCBB40C954243768C1E4416D40B6D7C3">
    <w:name w:val="2CCBB40C954243768C1E4416D40B6D7C3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4161B3583EB0491FB5E62CC692B2F5453">
    <w:name w:val="4161B3583EB0491FB5E62CC692B2F5453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4B33257D683C4BE4BA72406307225140">
    <w:name w:val="4B33257D683C4BE4BA72406307225140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94FB388C63814EC195E6AFDC3AD7944414">
    <w:name w:val="94FB388C63814EC195E6AFDC3AD7944414"/>
    <w:rsid w:val="00E220C7"/>
    <w:pPr>
      <w:spacing w:after="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14">
    <w:name w:val="D7762B4CDA2245FB87B1DD4299A8554314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1">
    <w:name w:val="6F42C1F3E6BB45DBBD425636784613081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70D638AF6CE546B0BA06B28D0ADED26914">
    <w:name w:val="70D638AF6CE546B0BA06B28D0ADED26914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39619BAFC4624EFF8A892806AC3F7C195">
    <w:name w:val="39619BAFC4624EFF8A892806AC3F7C195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FDC2F7A0B73949888EEF216CF4EA9CAC4">
    <w:name w:val="FDC2F7A0B73949888EEF216CF4EA9CAC4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2CCBB40C954243768C1E4416D40B6D7C4">
    <w:name w:val="2CCBB40C954243768C1E4416D40B6D7C4"/>
    <w:rsid w:val="00E220C7"/>
    <w:pPr>
      <w:bidi/>
      <w:spacing w:after="0" w:line="240" w:lineRule="auto"/>
      <w:ind w:left="-58"/>
    </w:pPr>
    <w:rPr>
      <w:rFonts w:ascii="Times New Roman" w:eastAsia="Times New Roman" w:hAnsi="Times New Roman" w:cs="B Mitra"/>
      <w:sz w:val="24"/>
      <w:szCs w:val="28"/>
    </w:rPr>
  </w:style>
  <w:style w:type="paragraph" w:customStyle="1" w:styleId="EEDF6D63E4D743DC848D4CF77629FCA4">
    <w:name w:val="EEDF6D63E4D743DC848D4CF77629FCA4"/>
    <w:rsid w:val="00E220C7"/>
  </w:style>
  <w:style w:type="paragraph" w:customStyle="1" w:styleId="B1FC812837DB475AA672EED3CC980027">
    <w:name w:val="B1FC812837DB475AA672EED3CC980027"/>
    <w:rsid w:val="00E220C7"/>
  </w:style>
  <w:style w:type="paragraph" w:customStyle="1" w:styleId="32029F60219A4774AD4F27ADDA7A03C4">
    <w:name w:val="32029F60219A4774AD4F27ADDA7A03C4"/>
    <w:rsid w:val="00E220C7"/>
  </w:style>
  <w:style w:type="paragraph" w:customStyle="1" w:styleId="4161B3583EB0491FB5E62CC692B2F5454">
    <w:name w:val="4161B3583EB0491FB5E62CC692B2F5454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33257D683C4BE4BA724063072251401">
    <w:name w:val="4B33257D683C4BE4BA724063072251401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15">
    <w:name w:val="94FB388C63814EC195E6AFDC3AD7944415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15">
    <w:name w:val="D7762B4CDA2245FB87B1DD4299A8554315"/>
    <w:rsid w:val="00E220C7"/>
    <w:pPr>
      <w:bidi/>
      <w:spacing w:before="60" w:after="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2">
    <w:name w:val="6F42C1F3E6BB45DBBD425636784613082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6F78CEC5A749E5BA4A46B154E6CDF7">
    <w:name w:val="AD6F78CEC5A749E5BA4A46B154E6CDF7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15">
    <w:name w:val="70D638AF6CE546B0BA06B28D0ADED26915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6">
    <w:name w:val="39619BAFC4624EFF8A892806AC3F7C196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DC2F7A0B73949888EEF216CF4EA9CAC5">
    <w:name w:val="FDC2F7A0B73949888EEF216CF4EA9CAC5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CBB40C954243768C1E4416D40B6D7C5">
    <w:name w:val="2CCBB40C954243768C1E4416D40B6D7C5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161B3583EB0491FB5E62CC692B2F5455">
    <w:name w:val="4161B3583EB0491FB5E62CC692B2F5455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33257D683C4BE4BA724063072251402">
    <w:name w:val="4B33257D683C4BE4BA724063072251402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16">
    <w:name w:val="94FB388C63814EC195E6AFDC3AD7944416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16">
    <w:name w:val="D7762B4CDA2245FB87B1DD4299A8554316"/>
    <w:rsid w:val="00E220C7"/>
    <w:pPr>
      <w:bidi/>
      <w:spacing w:before="60" w:after="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3">
    <w:name w:val="6F42C1F3E6BB45DBBD425636784613083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6F78CEC5A749E5BA4A46B154E6CDF71">
    <w:name w:val="AD6F78CEC5A749E5BA4A46B154E6CDF71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16">
    <w:name w:val="70D638AF6CE546B0BA06B28D0ADED26916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7">
    <w:name w:val="39619BAFC4624EFF8A892806AC3F7C197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DC2F7A0B73949888EEF216CF4EA9CAC6">
    <w:name w:val="FDC2F7A0B73949888EEF216CF4EA9CAC6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CBB40C954243768C1E4416D40B6D7C6">
    <w:name w:val="2CCBB40C954243768C1E4416D40B6D7C6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161B3583EB0491FB5E62CC692B2F5456">
    <w:name w:val="4161B3583EB0491FB5E62CC692B2F5456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33257D683C4BE4BA724063072251403">
    <w:name w:val="4B33257D683C4BE4BA724063072251403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17">
    <w:name w:val="94FB388C63814EC195E6AFDC3AD7944417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17">
    <w:name w:val="D7762B4CDA2245FB87B1DD4299A8554317"/>
    <w:rsid w:val="00E220C7"/>
    <w:pPr>
      <w:bidi/>
      <w:spacing w:before="60" w:after="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4">
    <w:name w:val="6F42C1F3E6BB45DBBD425636784613084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6F78CEC5A749E5BA4A46B154E6CDF72">
    <w:name w:val="AD6F78CEC5A749E5BA4A46B154E6CDF72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17">
    <w:name w:val="70D638AF6CE546B0BA06B28D0ADED26917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8">
    <w:name w:val="39619BAFC4624EFF8A892806AC3F7C198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DC2F7A0B73949888EEF216CF4EA9CAC7">
    <w:name w:val="FDC2F7A0B73949888EEF216CF4EA9CAC7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CBB40C954243768C1E4416D40B6D7C7">
    <w:name w:val="2CCBB40C954243768C1E4416D40B6D7C7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161B3583EB0491FB5E62CC692B2F5457">
    <w:name w:val="4161B3583EB0491FB5E62CC692B2F5457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33257D683C4BE4BA724063072251404">
    <w:name w:val="4B33257D683C4BE4BA724063072251404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18">
    <w:name w:val="94FB388C63814EC195E6AFDC3AD7944418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18">
    <w:name w:val="D7762B4CDA2245FB87B1DD4299A8554318"/>
    <w:rsid w:val="00E220C7"/>
    <w:pPr>
      <w:bidi/>
      <w:spacing w:before="60" w:after="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5">
    <w:name w:val="6F42C1F3E6BB45DBBD425636784613085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6F78CEC5A749E5BA4A46B154E6CDF73">
    <w:name w:val="AD6F78CEC5A749E5BA4A46B154E6CDF73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18">
    <w:name w:val="70D638AF6CE546B0BA06B28D0ADED26918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9">
    <w:name w:val="39619BAFC4624EFF8A892806AC3F7C199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DC2F7A0B73949888EEF216CF4EA9CAC8">
    <w:name w:val="FDC2F7A0B73949888EEF216CF4EA9CAC8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CBB40C954243768C1E4416D40B6D7C8">
    <w:name w:val="2CCBB40C954243768C1E4416D40B6D7C8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161B3583EB0491FB5E62CC692B2F5458">
    <w:name w:val="4161B3583EB0491FB5E62CC692B2F5458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33257D683C4BE4BA724063072251405">
    <w:name w:val="4B33257D683C4BE4BA724063072251405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19">
    <w:name w:val="94FB388C63814EC195E6AFDC3AD7944419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19">
    <w:name w:val="D7762B4CDA2245FB87B1DD4299A8554319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6">
    <w:name w:val="6F42C1F3E6BB45DBBD425636784613086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6F78CEC5A749E5BA4A46B154E6CDF74">
    <w:name w:val="AD6F78CEC5A749E5BA4A46B154E6CDF74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C042F0E0C70405FB8CB31498EA8064B">
    <w:name w:val="EC042F0E0C70405FB8CB31498EA8064B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19">
    <w:name w:val="70D638AF6CE546B0BA06B28D0ADED26919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10">
    <w:name w:val="39619BAFC4624EFF8A892806AC3F7C1910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DC2F7A0B73949888EEF216CF4EA9CAC9">
    <w:name w:val="FDC2F7A0B73949888EEF216CF4EA9CAC9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CBB40C954243768C1E4416D40B6D7C9">
    <w:name w:val="2CCBB40C954243768C1E4416D40B6D7C9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161B3583EB0491FB5E62CC692B2F5459">
    <w:name w:val="4161B3583EB0491FB5E62CC692B2F5459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33257D683C4BE4BA724063072251406">
    <w:name w:val="4B33257D683C4BE4BA724063072251406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20">
    <w:name w:val="94FB388C63814EC195E6AFDC3AD7944420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20">
    <w:name w:val="D7762B4CDA2245FB87B1DD4299A8554320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7">
    <w:name w:val="6F42C1F3E6BB45DBBD425636784613087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6F78CEC5A749E5BA4A46B154E6CDF75">
    <w:name w:val="AD6F78CEC5A749E5BA4A46B154E6CDF75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C042F0E0C70405FB8CB31498EA8064B1">
    <w:name w:val="EC042F0E0C70405FB8CB31498EA8064B1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20">
    <w:name w:val="70D638AF6CE546B0BA06B28D0ADED26920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11">
    <w:name w:val="39619BAFC4624EFF8A892806AC3F7C1911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DC2F7A0B73949888EEF216CF4EA9CAC10">
    <w:name w:val="FDC2F7A0B73949888EEF216CF4EA9CAC10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CBB40C954243768C1E4416D40B6D7C10">
    <w:name w:val="2CCBB40C954243768C1E4416D40B6D7C10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161B3583EB0491FB5E62CC692B2F54510">
    <w:name w:val="4161B3583EB0491FB5E62CC692B2F54510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33257D683C4BE4BA724063072251407">
    <w:name w:val="4B33257D683C4BE4BA724063072251407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21">
    <w:name w:val="94FB388C63814EC195E6AFDC3AD7944421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21">
    <w:name w:val="D7762B4CDA2245FB87B1DD4299A8554321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8">
    <w:name w:val="6F42C1F3E6BB45DBBD425636784613088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6F78CEC5A749E5BA4A46B154E6CDF76">
    <w:name w:val="AD6F78CEC5A749E5BA4A46B154E6CDF76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C042F0E0C70405FB8CB31498EA8064B2">
    <w:name w:val="EC042F0E0C70405FB8CB31498EA8064B2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22BAAAA12B4325886AA5B6CB62DD54">
    <w:name w:val="7522BAAAA12B4325886AA5B6CB62DD54"/>
    <w:rsid w:val="00E220C7"/>
    <w:pPr>
      <w:spacing w:after="0" w:line="240" w:lineRule="auto"/>
    </w:pPr>
    <w:rPr>
      <w:rFonts w:ascii="Times New Roman" w:eastAsia="Times New Roman" w:hAnsi="Times New Roman" w:cs="B Mitra"/>
      <w:sz w:val="20"/>
      <w:szCs w:val="24"/>
    </w:rPr>
  </w:style>
  <w:style w:type="paragraph" w:customStyle="1" w:styleId="70D638AF6CE546B0BA06B28D0ADED26921">
    <w:name w:val="70D638AF6CE546B0BA06B28D0ADED26921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12">
    <w:name w:val="39619BAFC4624EFF8A892806AC3F7C1912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DC2F7A0B73949888EEF216CF4EA9CAC11">
    <w:name w:val="FDC2F7A0B73949888EEF216CF4EA9CAC11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CBB40C954243768C1E4416D40B6D7C11">
    <w:name w:val="2CCBB40C954243768C1E4416D40B6D7C11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">
    <w:name w:val="E01C903D83634C4193162DF540D31AF2"/>
    <w:rsid w:val="00E220C7"/>
  </w:style>
  <w:style w:type="paragraph" w:customStyle="1" w:styleId="C5CF1C13E5744E0BABC74E33452E1AD6">
    <w:name w:val="C5CF1C13E5744E0BABC74E33452E1AD6"/>
    <w:rsid w:val="00E220C7"/>
  </w:style>
  <w:style w:type="paragraph" w:customStyle="1" w:styleId="770D3318123C4C629330527EB06F092E">
    <w:name w:val="770D3318123C4C629330527EB06F092E"/>
    <w:rsid w:val="00E220C7"/>
  </w:style>
  <w:style w:type="paragraph" w:customStyle="1" w:styleId="E01C903D83634C4193162DF540D31AF21">
    <w:name w:val="E01C903D83634C4193162DF540D31AF21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70D3318123C4C629330527EB06F092E1">
    <w:name w:val="770D3318123C4C629330527EB06F092E1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22">
    <w:name w:val="94FB388C63814EC195E6AFDC3AD7944422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22">
    <w:name w:val="D7762B4CDA2245FB87B1DD4299A8554322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9">
    <w:name w:val="6F42C1F3E6BB45DBBD425636784613089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6F78CEC5A749E5BA4A46B154E6CDF77">
    <w:name w:val="AD6F78CEC5A749E5BA4A46B154E6CDF77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C042F0E0C70405FB8CB31498EA8064B3">
    <w:name w:val="EC042F0E0C70405FB8CB31498EA8064B3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22BAAAA12B4325886AA5B6CB62DD541">
    <w:name w:val="7522BAAAA12B4325886AA5B6CB62DD541"/>
    <w:rsid w:val="00E220C7"/>
    <w:pPr>
      <w:spacing w:after="0" w:line="240" w:lineRule="auto"/>
    </w:pPr>
    <w:rPr>
      <w:rFonts w:ascii="Times New Roman" w:eastAsia="Times New Roman" w:hAnsi="Times New Roman" w:cs="B Mitra"/>
      <w:sz w:val="20"/>
      <w:szCs w:val="24"/>
    </w:rPr>
  </w:style>
  <w:style w:type="paragraph" w:customStyle="1" w:styleId="70D638AF6CE546B0BA06B28D0ADED26922">
    <w:name w:val="70D638AF6CE546B0BA06B28D0ADED26922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13">
    <w:name w:val="39619BAFC4624EFF8A892806AC3F7C1913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DC2F7A0B73949888EEF216CF4EA9CAC12">
    <w:name w:val="FDC2F7A0B73949888EEF216CF4EA9CAC12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CBB40C954243768C1E4416D40B6D7C12">
    <w:name w:val="2CCBB40C954243768C1E4416D40B6D7C12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2">
    <w:name w:val="E01C903D83634C4193162DF540D31AF22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70D3318123C4C629330527EB06F092E2">
    <w:name w:val="770D3318123C4C629330527EB06F092E2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23">
    <w:name w:val="94FB388C63814EC195E6AFDC3AD7944423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23">
    <w:name w:val="D7762B4CDA2245FB87B1DD4299A8554323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10">
    <w:name w:val="6F42C1F3E6BB45DBBD4256367846130810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6F78CEC5A749E5BA4A46B154E6CDF78">
    <w:name w:val="AD6F78CEC5A749E5BA4A46B154E6CDF78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C042F0E0C70405FB8CB31498EA8064B4">
    <w:name w:val="EC042F0E0C70405FB8CB31498EA8064B4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22BAAAA12B4325886AA5B6CB62DD542">
    <w:name w:val="7522BAAAA12B4325886AA5B6CB62DD542"/>
    <w:rsid w:val="00E220C7"/>
    <w:pPr>
      <w:spacing w:after="0" w:line="240" w:lineRule="auto"/>
    </w:pPr>
    <w:rPr>
      <w:rFonts w:ascii="Times New Roman" w:eastAsia="Times New Roman" w:hAnsi="Times New Roman" w:cs="B Mitra"/>
      <w:sz w:val="20"/>
      <w:szCs w:val="24"/>
    </w:rPr>
  </w:style>
  <w:style w:type="paragraph" w:customStyle="1" w:styleId="70D638AF6CE546B0BA06B28D0ADED26923">
    <w:name w:val="70D638AF6CE546B0BA06B28D0ADED26923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14">
    <w:name w:val="39619BAFC4624EFF8A892806AC3F7C1914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DC2F7A0B73949888EEF216CF4EA9CAC13">
    <w:name w:val="FDC2F7A0B73949888EEF216CF4EA9CAC13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CBB40C954243768C1E4416D40B6D7C13">
    <w:name w:val="2CCBB40C954243768C1E4416D40B6D7C13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3">
    <w:name w:val="E01C903D83634C4193162DF540D31AF23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">
    <w:name w:val="CCAF8D7A76534E9B91D5A1D1154D5F97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70D3318123C4C629330527EB06F092E3">
    <w:name w:val="770D3318123C4C629330527EB06F092E3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24">
    <w:name w:val="94FB388C63814EC195E6AFDC3AD7944424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24">
    <w:name w:val="D7762B4CDA2245FB87B1DD4299A8554324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11">
    <w:name w:val="6F42C1F3E6BB45DBBD4256367846130811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6F78CEC5A749E5BA4A46B154E6CDF79">
    <w:name w:val="AD6F78CEC5A749E5BA4A46B154E6CDF79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C042F0E0C70405FB8CB31498EA8064B5">
    <w:name w:val="EC042F0E0C70405FB8CB31498EA8064B5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22BAAAA12B4325886AA5B6CB62DD543">
    <w:name w:val="7522BAAAA12B4325886AA5B6CB62DD543"/>
    <w:rsid w:val="00E220C7"/>
    <w:pPr>
      <w:spacing w:after="0" w:line="240" w:lineRule="auto"/>
    </w:pPr>
    <w:rPr>
      <w:rFonts w:ascii="Times New Roman" w:eastAsia="Times New Roman" w:hAnsi="Times New Roman" w:cs="B Mitra"/>
      <w:sz w:val="20"/>
      <w:szCs w:val="24"/>
    </w:rPr>
  </w:style>
  <w:style w:type="paragraph" w:customStyle="1" w:styleId="70D638AF6CE546B0BA06B28D0ADED26924">
    <w:name w:val="70D638AF6CE546B0BA06B28D0ADED26924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15">
    <w:name w:val="39619BAFC4624EFF8A892806AC3F7C1915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DC2F7A0B73949888EEF216CF4EA9CAC14">
    <w:name w:val="FDC2F7A0B73949888EEF216CF4EA9CAC14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CBB40C954243768C1E4416D40B6D7C14">
    <w:name w:val="2CCBB40C954243768C1E4416D40B6D7C14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4">
    <w:name w:val="E01C903D83634C4193162DF540D31AF24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1">
    <w:name w:val="CCAF8D7A76534E9B91D5A1D1154D5F971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70D3318123C4C629330527EB06F092E4">
    <w:name w:val="770D3318123C4C629330527EB06F092E4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25">
    <w:name w:val="94FB388C63814EC195E6AFDC3AD7944425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25">
    <w:name w:val="D7762B4CDA2245FB87B1DD4299A8554325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12">
    <w:name w:val="6F42C1F3E6BB45DBBD4256367846130812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6F78CEC5A749E5BA4A46B154E6CDF710">
    <w:name w:val="AD6F78CEC5A749E5BA4A46B154E6CDF710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C042F0E0C70405FB8CB31498EA8064B6">
    <w:name w:val="EC042F0E0C70405FB8CB31498EA8064B6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22BAAAA12B4325886AA5B6CB62DD544">
    <w:name w:val="7522BAAAA12B4325886AA5B6CB62DD544"/>
    <w:rsid w:val="00E220C7"/>
    <w:pPr>
      <w:spacing w:after="0" w:line="240" w:lineRule="auto"/>
    </w:pPr>
    <w:rPr>
      <w:rFonts w:ascii="Times New Roman" w:eastAsia="Times New Roman" w:hAnsi="Times New Roman" w:cs="B Mitra"/>
      <w:sz w:val="20"/>
      <w:szCs w:val="24"/>
    </w:rPr>
  </w:style>
  <w:style w:type="paragraph" w:customStyle="1" w:styleId="70D638AF6CE546B0BA06B28D0ADED26925">
    <w:name w:val="70D638AF6CE546B0BA06B28D0ADED26925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16">
    <w:name w:val="39619BAFC4624EFF8A892806AC3F7C1916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DC2F7A0B73949888EEF216CF4EA9CAC15">
    <w:name w:val="FDC2F7A0B73949888EEF216CF4EA9CAC15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CBB40C954243768C1E4416D40B6D7C15">
    <w:name w:val="2CCBB40C954243768C1E4416D40B6D7C15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5">
    <w:name w:val="E01C903D83634C4193162DF540D31AF25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2">
    <w:name w:val="CCAF8D7A76534E9B91D5A1D1154D5F972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70D3318123C4C629330527EB06F092E5">
    <w:name w:val="770D3318123C4C629330527EB06F092E5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26">
    <w:name w:val="94FB388C63814EC195E6AFDC3AD7944426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26">
    <w:name w:val="D7762B4CDA2245FB87B1DD4299A8554326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13">
    <w:name w:val="6F42C1F3E6BB45DBBD4256367846130813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6F78CEC5A749E5BA4A46B154E6CDF711">
    <w:name w:val="AD6F78CEC5A749E5BA4A46B154E6CDF711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C042F0E0C70405FB8CB31498EA8064B7">
    <w:name w:val="EC042F0E0C70405FB8CB31498EA8064B7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MME-F-Reference">
    <w:name w:val="MME-F-Reference فهرست مراجع"/>
    <w:qFormat/>
    <w:rsid w:val="00617A40"/>
    <w:pPr>
      <w:spacing w:after="0" w:line="240" w:lineRule="auto"/>
    </w:pPr>
    <w:rPr>
      <w:rFonts w:ascii="Times New Roman" w:eastAsia="Times New Roman" w:hAnsi="Times New Roman" w:cs="B Mitra"/>
      <w:sz w:val="20"/>
      <w:szCs w:val="24"/>
    </w:rPr>
  </w:style>
  <w:style w:type="paragraph" w:customStyle="1" w:styleId="70D638AF6CE546B0BA06B28D0ADED26926">
    <w:name w:val="70D638AF6CE546B0BA06B28D0ADED26926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17">
    <w:name w:val="39619BAFC4624EFF8A892806AC3F7C1917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DC2F7A0B73949888EEF216CF4EA9CAC16">
    <w:name w:val="FDC2F7A0B73949888EEF216CF4EA9CAC16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CBB40C954243768C1E4416D40B6D7C16">
    <w:name w:val="2CCBB40C954243768C1E4416D40B6D7C16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6">
    <w:name w:val="E01C903D83634C4193162DF540D31AF26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3">
    <w:name w:val="CCAF8D7A76534E9B91D5A1D1154D5F973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70D3318123C4C629330527EB06F092E6">
    <w:name w:val="770D3318123C4C629330527EB06F092E6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27">
    <w:name w:val="94FB388C63814EC195E6AFDC3AD7944427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27">
    <w:name w:val="D7762B4CDA2245FB87B1DD4299A8554327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14">
    <w:name w:val="6F42C1F3E6BB45DBBD4256367846130814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6F78CEC5A749E5BA4A46B154E6CDF712">
    <w:name w:val="AD6F78CEC5A749E5BA4A46B154E6CDF712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C042F0E0C70405FB8CB31498EA8064B8">
    <w:name w:val="EC042F0E0C70405FB8CB31498EA8064B8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27">
    <w:name w:val="70D638AF6CE546B0BA06B28D0ADED26927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18">
    <w:name w:val="39619BAFC4624EFF8A892806AC3F7C1918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DC2F7A0B73949888EEF216CF4EA9CAC17">
    <w:name w:val="FDC2F7A0B73949888EEF216CF4EA9CAC17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CBB40C954243768C1E4416D40B6D7C17">
    <w:name w:val="2CCBB40C954243768C1E4416D40B6D7C17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7">
    <w:name w:val="E01C903D83634C4193162DF540D31AF27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4">
    <w:name w:val="CCAF8D7A76534E9B91D5A1D1154D5F974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70D3318123C4C629330527EB06F092E7">
    <w:name w:val="770D3318123C4C629330527EB06F092E7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28">
    <w:name w:val="94FB388C63814EC195E6AFDC3AD7944428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28">
    <w:name w:val="D7762B4CDA2245FB87B1DD4299A8554328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15">
    <w:name w:val="6F42C1F3E6BB45DBBD4256367846130815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MME-F-Text">
    <w:name w:val="MME-F-Text متن"/>
    <w:qFormat/>
    <w:rsid w:val="00617A40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28">
    <w:name w:val="70D638AF6CE546B0BA06B28D0ADED26928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19">
    <w:name w:val="39619BAFC4624EFF8A892806AC3F7C1919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DC2F7A0B73949888EEF216CF4EA9CAC18">
    <w:name w:val="FDC2F7A0B73949888EEF216CF4EA9CAC18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CBB40C954243768C1E4416D40B6D7C18">
    <w:name w:val="2CCBB40C954243768C1E4416D40B6D7C18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8">
    <w:name w:val="E01C903D83634C4193162DF540D31AF28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5">
    <w:name w:val="CCAF8D7A76534E9B91D5A1D1154D5F975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70D3318123C4C629330527EB06F092E8">
    <w:name w:val="770D3318123C4C629330527EB06F092E8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29">
    <w:name w:val="94FB388C63814EC195E6AFDC3AD7944429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29">
    <w:name w:val="D7762B4CDA2245FB87B1DD4299A8554329"/>
    <w:rsid w:val="00E220C7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16">
    <w:name w:val="6F42C1F3E6BB45DBBD4256367846130816"/>
    <w:rsid w:val="00E220C7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29">
    <w:name w:val="70D638AF6CE546B0BA06B28D0ADED26929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20">
    <w:name w:val="39619BAFC4624EFF8A892806AC3F7C1920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DC2F7A0B73949888EEF216CF4EA9CAC19">
    <w:name w:val="FDC2F7A0B73949888EEF216CF4EA9CAC19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CBB40C954243768C1E4416D40B6D7C19">
    <w:name w:val="2CCBB40C954243768C1E4416D40B6D7C19"/>
    <w:rsid w:val="00E220C7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9">
    <w:name w:val="E01C903D83634C4193162DF540D31AF29"/>
    <w:rsid w:val="004B3714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6">
    <w:name w:val="CCAF8D7A76534E9B91D5A1D1154D5F976"/>
    <w:rsid w:val="004B3714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70D3318123C4C629330527EB06F092E9">
    <w:name w:val="770D3318123C4C629330527EB06F092E9"/>
    <w:rsid w:val="004B3714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30">
    <w:name w:val="94FB388C63814EC195E6AFDC3AD7944430"/>
    <w:rsid w:val="004B3714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30">
    <w:name w:val="D7762B4CDA2245FB87B1DD4299A8554330"/>
    <w:rsid w:val="004B3714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17">
    <w:name w:val="6F42C1F3E6BB45DBBD4256367846130817"/>
    <w:rsid w:val="004B3714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30">
    <w:name w:val="70D638AF6CE546B0BA06B28D0ADED26930"/>
    <w:rsid w:val="004B3714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21">
    <w:name w:val="39619BAFC4624EFF8A892806AC3F7C1921"/>
    <w:rsid w:val="004B3714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DC2F7A0B73949888EEF216CF4EA9CAC20">
    <w:name w:val="FDC2F7A0B73949888EEF216CF4EA9CAC20"/>
    <w:rsid w:val="004B3714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CBB40C954243768C1E4416D40B6D7C20">
    <w:name w:val="2CCBB40C954243768C1E4416D40B6D7C20"/>
    <w:rsid w:val="004B3714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10">
    <w:name w:val="E01C903D83634C4193162DF540D31AF210"/>
    <w:rsid w:val="004B3714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7">
    <w:name w:val="CCAF8D7A76534E9B91D5A1D1154D5F977"/>
    <w:rsid w:val="004B3714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70D3318123C4C629330527EB06F092E10">
    <w:name w:val="770D3318123C4C629330527EB06F092E10"/>
    <w:rsid w:val="004B3714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31">
    <w:name w:val="94FB388C63814EC195E6AFDC3AD7944431"/>
    <w:rsid w:val="004B3714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31">
    <w:name w:val="D7762B4CDA2245FB87B1DD4299A8554331"/>
    <w:rsid w:val="004B3714"/>
    <w:pPr>
      <w:bidi/>
      <w:spacing w:before="60" w:after="6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18">
    <w:name w:val="6F42C1F3E6BB45DBBD4256367846130818"/>
    <w:rsid w:val="004B3714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31">
    <w:name w:val="70D638AF6CE546B0BA06B28D0ADED26931"/>
    <w:rsid w:val="004B3714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22">
    <w:name w:val="39619BAFC4624EFF8A892806AC3F7C1922"/>
    <w:rsid w:val="004B3714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DC2F7A0B73949888EEF216CF4EA9CAC21">
    <w:name w:val="FDC2F7A0B73949888EEF216CF4EA9CAC21"/>
    <w:rsid w:val="004B3714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CBB40C954243768C1E4416D40B6D7C21">
    <w:name w:val="2CCBB40C954243768C1E4416D40B6D7C21"/>
    <w:rsid w:val="004B3714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">
    <w:name w:val="F38A4DC45D56400C9E0C1FDBC9E662AC"/>
    <w:rsid w:val="00BD066C"/>
  </w:style>
  <w:style w:type="paragraph" w:customStyle="1" w:styleId="082BB9A12BF24938A93C2B1085E16244">
    <w:name w:val="082BB9A12BF24938A93C2B1085E16244"/>
    <w:rsid w:val="00BD066C"/>
  </w:style>
  <w:style w:type="paragraph" w:customStyle="1" w:styleId="E01C903D83634C4193162DF540D31AF211">
    <w:name w:val="E01C903D83634C4193162DF540D31AF211"/>
    <w:rsid w:val="009F055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8">
    <w:name w:val="CCAF8D7A76534E9B91D5A1D1154D5F978"/>
    <w:rsid w:val="009F055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70D3318123C4C629330527EB06F092E11">
    <w:name w:val="770D3318123C4C629330527EB06F092E11"/>
    <w:rsid w:val="009F055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32">
    <w:name w:val="94FB388C63814EC195E6AFDC3AD7944432"/>
    <w:rsid w:val="009F055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32">
    <w:name w:val="D7762B4CDA2245FB87B1DD4299A8554332"/>
    <w:rsid w:val="009F055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19">
    <w:name w:val="6F42C1F3E6BB45DBBD4256367846130819"/>
    <w:rsid w:val="009F055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1">
    <w:name w:val="F38A4DC45D56400C9E0C1FDBC9E662AC1"/>
    <w:rsid w:val="009F055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1">
    <w:name w:val="082BB9A12BF24938A93C2B1085E162441"/>
    <w:rsid w:val="009F055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32">
    <w:name w:val="70D638AF6CE546B0BA06B28D0ADED26932"/>
    <w:rsid w:val="009F055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23">
    <w:name w:val="39619BAFC4624EFF8A892806AC3F7C1923"/>
    <w:rsid w:val="009F055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12">
    <w:name w:val="E01C903D83634C4193162DF540D31AF212"/>
    <w:rsid w:val="009F055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9">
    <w:name w:val="CCAF8D7A76534E9B91D5A1D1154D5F979"/>
    <w:rsid w:val="009F055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70D3318123C4C629330527EB06F092E12">
    <w:name w:val="770D3318123C4C629330527EB06F092E12"/>
    <w:rsid w:val="009F055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33">
    <w:name w:val="94FB388C63814EC195E6AFDC3AD7944433"/>
    <w:rsid w:val="009F055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33">
    <w:name w:val="D7762B4CDA2245FB87B1DD4299A8554333"/>
    <w:rsid w:val="009F055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20">
    <w:name w:val="6F42C1F3E6BB45DBBD4256367846130820"/>
    <w:rsid w:val="009F055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2">
    <w:name w:val="F38A4DC45D56400C9E0C1FDBC9E662AC2"/>
    <w:rsid w:val="009F055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2">
    <w:name w:val="082BB9A12BF24938A93C2B1085E162442"/>
    <w:rsid w:val="009F055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33">
    <w:name w:val="70D638AF6CE546B0BA06B28D0ADED26933"/>
    <w:rsid w:val="009F055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24">
    <w:name w:val="39619BAFC4624EFF8A892806AC3F7C1924"/>
    <w:rsid w:val="009F055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13">
    <w:name w:val="E01C903D83634C4193162DF540D31AF213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10">
    <w:name w:val="CCAF8D7A76534E9B91D5A1D1154D5F9710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70D3318123C4C629330527EB06F092E13">
    <w:name w:val="770D3318123C4C629330527EB06F092E13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34">
    <w:name w:val="94FB388C63814EC195E6AFDC3AD7944434"/>
    <w:rsid w:val="00E83CE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34">
    <w:name w:val="D7762B4CDA2245FB87B1DD4299A8554334"/>
    <w:rsid w:val="00E83CE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21">
    <w:name w:val="6F42C1F3E6BB45DBBD4256367846130821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3">
    <w:name w:val="F38A4DC45D56400C9E0C1FDBC9E662AC3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3">
    <w:name w:val="082BB9A12BF24938A93C2B1085E162443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34">
    <w:name w:val="70D638AF6CE546B0BA06B28D0ADED26934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25">
    <w:name w:val="39619BAFC4624EFF8A892806AC3F7C1925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14">
    <w:name w:val="E01C903D83634C4193162DF540D31AF214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11">
    <w:name w:val="CCAF8D7A76534E9B91D5A1D1154D5F9711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70D3318123C4C629330527EB06F092E14">
    <w:name w:val="770D3318123C4C629330527EB06F092E14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35">
    <w:name w:val="94FB388C63814EC195E6AFDC3AD7944435"/>
    <w:rsid w:val="00E83CE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35">
    <w:name w:val="D7762B4CDA2245FB87B1DD4299A8554335"/>
    <w:rsid w:val="00E83CE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22">
    <w:name w:val="6F42C1F3E6BB45DBBD4256367846130822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4">
    <w:name w:val="F38A4DC45D56400C9E0C1FDBC9E662AC4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4">
    <w:name w:val="082BB9A12BF24938A93C2B1085E162444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35">
    <w:name w:val="70D638AF6CE546B0BA06B28D0ADED26935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26">
    <w:name w:val="39619BAFC4624EFF8A892806AC3F7C1926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15">
    <w:name w:val="E01C903D83634C4193162DF540D31AF215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12">
    <w:name w:val="CCAF8D7A76534E9B91D5A1D1154D5F9712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">
    <w:name w:val="DB3516008F0F45749474E89373B993AC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36">
    <w:name w:val="94FB388C63814EC195E6AFDC3AD7944436"/>
    <w:rsid w:val="00E83CE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36">
    <w:name w:val="D7762B4CDA2245FB87B1DD4299A8554336"/>
    <w:rsid w:val="00E83CE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23">
    <w:name w:val="6F42C1F3E6BB45DBBD4256367846130823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5">
    <w:name w:val="F38A4DC45D56400C9E0C1FDBC9E662AC5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5">
    <w:name w:val="082BB9A12BF24938A93C2B1085E162445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36">
    <w:name w:val="70D638AF6CE546B0BA06B28D0ADED26936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27">
    <w:name w:val="39619BAFC4624EFF8A892806AC3F7C1927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16">
    <w:name w:val="E01C903D83634C4193162DF540D31AF216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13">
    <w:name w:val="CCAF8D7A76534E9B91D5A1D1154D5F9713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17">
    <w:name w:val="E01C903D83634C4193162DF540D31AF217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14">
    <w:name w:val="CCAF8D7A76534E9B91D5A1D1154D5F9714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18">
    <w:name w:val="E01C903D83634C4193162DF540D31AF218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15">
    <w:name w:val="CCAF8D7A76534E9B91D5A1D1154D5F9715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1">
    <w:name w:val="DB3516008F0F45749474E89373B993AC1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37">
    <w:name w:val="94FB388C63814EC195E6AFDC3AD7944437"/>
    <w:rsid w:val="00E83CE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37">
    <w:name w:val="D7762B4CDA2245FB87B1DD4299A8554337"/>
    <w:rsid w:val="00E83CE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24">
    <w:name w:val="6F42C1F3E6BB45DBBD4256367846130824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6">
    <w:name w:val="F38A4DC45D56400C9E0C1FDBC9E662AC6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6">
    <w:name w:val="082BB9A12BF24938A93C2B1085E162446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37">
    <w:name w:val="70D638AF6CE546B0BA06B28D0ADED26937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28">
    <w:name w:val="39619BAFC4624EFF8A892806AC3F7C1928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19">
    <w:name w:val="E01C903D83634C4193162DF540D31AF219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16">
    <w:name w:val="CCAF8D7A76534E9B91D5A1D1154D5F9716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2">
    <w:name w:val="DB3516008F0F45749474E89373B993AC2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38">
    <w:name w:val="94FB388C63814EC195E6AFDC3AD7944438"/>
    <w:rsid w:val="00E83CE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38">
    <w:name w:val="D7762B4CDA2245FB87B1DD4299A8554338"/>
    <w:rsid w:val="00E83CE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25">
    <w:name w:val="6F42C1F3E6BB45DBBD4256367846130825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7">
    <w:name w:val="F38A4DC45D56400C9E0C1FDBC9E662AC7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7">
    <w:name w:val="082BB9A12BF24938A93C2B1085E162447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38">
    <w:name w:val="70D638AF6CE546B0BA06B28D0ADED26938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29">
    <w:name w:val="39619BAFC4624EFF8A892806AC3F7C1929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20">
    <w:name w:val="E01C903D83634C4193162DF540D31AF220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17">
    <w:name w:val="CCAF8D7A76534E9B91D5A1D1154D5F9717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3">
    <w:name w:val="DB3516008F0F45749474E89373B993AC3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39">
    <w:name w:val="94FB388C63814EC195E6AFDC3AD7944439"/>
    <w:rsid w:val="00E83CE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39">
    <w:name w:val="D7762B4CDA2245FB87B1DD4299A8554339"/>
    <w:rsid w:val="00E83CE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26">
    <w:name w:val="6F42C1F3E6BB45DBBD4256367846130826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8">
    <w:name w:val="F38A4DC45D56400C9E0C1FDBC9E662AC8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8">
    <w:name w:val="082BB9A12BF24938A93C2B1085E162448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39">
    <w:name w:val="70D638AF6CE546B0BA06B28D0ADED26939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30">
    <w:name w:val="39619BAFC4624EFF8A892806AC3F7C1930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21">
    <w:name w:val="E01C903D83634C4193162DF540D31AF221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18">
    <w:name w:val="CCAF8D7A76534E9B91D5A1D1154D5F9718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4">
    <w:name w:val="DB3516008F0F45749474E89373B993AC4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40">
    <w:name w:val="94FB388C63814EC195E6AFDC3AD7944440"/>
    <w:rsid w:val="00E83CE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40">
    <w:name w:val="D7762B4CDA2245FB87B1DD4299A8554340"/>
    <w:rsid w:val="00E83CE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27">
    <w:name w:val="6F42C1F3E6BB45DBBD4256367846130827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9">
    <w:name w:val="F38A4DC45D56400C9E0C1FDBC9E662AC9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9">
    <w:name w:val="082BB9A12BF24938A93C2B1085E162449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40">
    <w:name w:val="70D638AF6CE546B0BA06B28D0ADED26940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31">
    <w:name w:val="39619BAFC4624EFF8A892806AC3F7C1931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22">
    <w:name w:val="E01C903D83634C4193162DF540D31AF222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19">
    <w:name w:val="CCAF8D7A76534E9B91D5A1D1154D5F9719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5">
    <w:name w:val="DB3516008F0F45749474E89373B993AC5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41">
    <w:name w:val="94FB388C63814EC195E6AFDC3AD7944441"/>
    <w:rsid w:val="00E83CE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41">
    <w:name w:val="D7762B4CDA2245FB87B1DD4299A8554341"/>
    <w:rsid w:val="00E83CE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28">
    <w:name w:val="6F42C1F3E6BB45DBBD4256367846130828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10">
    <w:name w:val="F38A4DC45D56400C9E0C1FDBC9E662AC10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10">
    <w:name w:val="082BB9A12BF24938A93C2B1085E1624410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41">
    <w:name w:val="70D638AF6CE546B0BA06B28D0ADED26941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32">
    <w:name w:val="39619BAFC4624EFF8A892806AC3F7C1932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14A8255C30746B9B6F2873E8B10DA16">
    <w:name w:val="914A8255C30746B9B6F2873E8B10DA16"/>
    <w:rsid w:val="00E83CED"/>
  </w:style>
  <w:style w:type="paragraph" w:customStyle="1" w:styleId="F9E4DC37EC8C4D2F80A62CB1C58016CF">
    <w:name w:val="F9E4DC37EC8C4D2F80A62CB1C58016CF"/>
    <w:rsid w:val="00E83CED"/>
  </w:style>
  <w:style w:type="paragraph" w:customStyle="1" w:styleId="E01C903D83634C4193162DF540D31AF223">
    <w:name w:val="E01C903D83634C4193162DF540D31AF223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20">
    <w:name w:val="CCAF8D7A76534E9B91D5A1D1154D5F9720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6">
    <w:name w:val="DB3516008F0F45749474E89373B993AC6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42">
    <w:name w:val="94FB388C63814EC195E6AFDC3AD7944442"/>
    <w:rsid w:val="00E83CE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42">
    <w:name w:val="D7762B4CDA2245FB87B1DD4299A8554342"/>
    <w:rsid w:val="00E83CED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29">
    <w:name w:val="6F42C1F3E6BB45DBBD4256367846130829"/>
    <w:rsid w:val="00E83CED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11">
    <w:name w:val="F38A4DC45D56400C9E0C1FDBC9E662AC11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11">
    <w:name w:val="082BB9A12BF24938A93C2B1085E1624411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42">
    <w:name w:val="70D638AF6CE546B0BA06B28D0ADED26942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33">
    <w:name w:val="39619BAFC4624EFF8A892806AC3F7C1933"/>
    <w:rsid w:val="00E83CED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24">
    <w:name w:val="E01C903D83634C4193162DF540D31AF224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21">
    <w:name w:val="CCAF8D7A76534E9B91D5A1D1154D5F9721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7">
    <w:name w:val="DB3516008F0F45749474E89373B993AC7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43">
    <w:name w:val="94FB388C63814EC195E6AFDC3AD7944443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43">
    <w:name w:val="D7762B4CDA2245FB87B1DD4299A8554343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30">
    <w:name w:val="6F42C1F3E6BB45DBBD4256367846130830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12">
    <w:name w:val="F38A4DC45D56400C9E0C1FDBC9E662AC12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12">
    <w:name w:val="082BB9A12BF24938A93C2B1085E1624412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43">
    <w:name w:val="70D638AF6CE546B0BA06B28D0ADED26943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34">
    <w:name w:val="39619BAFC4624EFF8A892806AC3F7C1934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25">
    <w:name w:val="E01C903D83634C4193162DF540D31AF225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22">
    <w:name w:val="CCAF8D7A76534E9B91D5A1D1154D5F9722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8">
    <w:name w:val="DB3516008F0F45749474E89373B993AC8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44">
    <w:name w:val="94FB388C63814EC195E6AFDC3AD7944444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44">
    <w:name w:val="D7762B4CDA2245FB87B1DD4299A8554344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31">
    <w:name w:val="6F42C1F3E6BB45DBBD4256367846130831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13">
    <w:name w:val="F38A4DC45D56400C9E0C1FDBC9E662AC13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13">
    <w:name w:val="082BB9A12BF24938A93C2B1085E1624413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44">
    <w:name w:val="70D638AF6CE546B0BA06B28D0ADED26944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35">
    <w:name w:val="39619BAFC4624EFF8A892806AC3F7C1935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26">
    <w:name w:val="E01C903D83634C4193162DF540D31AF226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23">
    <w:name w:val="CCAF8D7A76534E9B91D5A1D1154D5F9723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9">
    <w:name w:val="DB3516008F0F45749474E89373B993AC9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45">
    <w:name w:val="94FB388C63814EC195E6AFDC3AD7944445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45">
    <w:name w:val="D7762B4CDA2245FB87B1DD4299A8554345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32">
    <w:name w:val="6F42C1F3E6BB45DBBD4256367846130832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14">
    <w:name w:val="F38A4DC45D56400C9E0C1FDBC9E662AC14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14">
    <w:name w:val="082BB9A12BF24938A93C2B1085E1624414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45">
    <w:name w:val="70D638AF6CE546B0BA06B28D0ADED26945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36">
    <w:name w:val="39619BAFC4624EFF8A892806AC3F7C1936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27">
    <w:name w:val="E01C903D83634C4193162DF540D31AF227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24">
    <w:name w:val="CCAF8D7A76534E9B91D5A1D1154D5F9724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10">
    <w:name w:val="DB3516008F0F45749474E89373B993AC10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46">
    <w:name w:val="94FB388C63814EC195E6AFDC3AD7944446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46">
    <w:name w:val="D7762B4CDA2245FB87B1DD4299A8554346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33">
    <w:name w:val="6F42C1F3E6BB45DBBD4256367846130833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15">
    <w:name w:val="F38A4DC45D56400C9E0C1FDBC9E662AC15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15">
    <w:name w:val="082BB9A12BF24938A93C2B1085E1624415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46">
    <w:name w:val="70D638AF6CE546B0BA06B28D0ADED26946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37">
    <w:name w:val="39619BAFC4624EFF8A892806AC3F7C1937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28">
    <w:name w:val="E01C903D83634C4193162DF540D31AF228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25">
    <w:name w:val="CCAF8D7A76534E9B91D5A1D1154D5F9725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11">
    <w:name w:val="DB3516008F0F45749474E89373B993AC11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47">
    <w:name w:val="94FB388C63814EC195E6AFDC3AD7944447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47">
    <w:name w:val="D7762B4CDA2245FB87B1DD4299A8554347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34">
    <w:name w:val="6F42C1F3E6BB45DBBD4256367846130834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16">
    <w:name w:val="F38A4DC45D56400C9E0C1FDBC9E662AC16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16">
    <w:name w:val="082BB9A12BF24938A93C2B1085E1624416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47">
    <w:name w:val="70D638AF6CE546B0BA06B28D0ADED26947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38">
    <w:name w:val="39619BAFC4624EFF8A892806AC3F7C1938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29">
    <w:name w:val="E01C903D83634C4193162DF540D31AF229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26">
    <w:name w:val="CCAF8D7A76534E9B91D5A1D1154D5F9726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12">
    <w:name w:val="DB3516008F0F45749474E89373B993AC12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48">
    <w:name w:val="94FB388C63814EC195E6AFDC3AD7944448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48">
    <w:name w:val="D7762B4CDA2245FB87B1DD4299A8554348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35">
    <w:name w:val="6F42C1F3E6BB45DBBD4256367846130835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17">
    <w:name w:val="F38A4DC45D56400C9E0C1FDBC9E662AC17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17">
    <w:name w:val="082BB9A12BF24938A93C2B1085E1624417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48">
    <w:name w:val="70D638AF6CE546B0BA06B28D0ADED26948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39">
    <w:name w:val="39619BAFC4624EFF8A892806AC3F7C1939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30">
    <w:name w:val="E01C903D83634C4193162DF540D31AF230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27">
    <w:name w:val="CCAF8D7A76534E9B91D5A1D1154D5F9727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13">
    <w:name w:val="DB3516008F0F45749474E89373B993AC13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49">
    <w:name w:val="94FB388C63814EC195E6AFDC3AD7944449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49">
    <w:name w:val="D7762B4CDA2245FB87B1DD4299A8554349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36">
    <w:name w:val="6F42C1F3E6BB45DBBD4256367846130836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18">
    <w:name w:val="F38A4DC45D56400C9E0C1FDBC9E662AC18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18">
    <w:name w:val="082BB9A12BF24938A93C2B1085E1624418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49">
    <w:name w:val="70D638AF6CE546B0BA06B28D0ADED26949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40">
    <w:name w:val="39619BAFC4624EFF8A892806AC3F7C1940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31">
    <w:name w:val="E01C903D83634C4193162DF540D31AF231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28">
    <w:name w:val="CCAF8D7A76534E9B91D5A1D1154D5F9728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14">
    <w:name w:val="DB3516008F0F45749474E89373B993AC14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50">
    <w:name w:val="94FB388C63814EC195E6AFDC3AD7944450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50">
    <w:name w:val="D7762B4CDA2245FB87B1DD4299A8554350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37">
    <w:name w:val="6F42C1F3E6BB45DBBD4256367846130837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19">
    <w:name w:val="F38A4DC45D56400C9E0C1FDBC9E662AC19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19">
    <w:name w:val="082BB9A12BF24938A93C2B1085E1624419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50">
    <w:name w:val="70D638AF6CE546B0BA06B28D0ADED26950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41">
    <w:name w:val="39619BAFC4624EFF8A892806AC3F7C1941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32">
    <w:name w:val="E01C903D83634C4193162DF540D31AF232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29">
    <w:name w:val="CCAF8D7A76534E9B91D5A1D1154D5F9729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15">
    <w:name w:val="DB3516008F0F45749474E89373B993AC15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51">
    <w:name w:val="94FB388C63814EC195E6AFDC3AD7944451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51">
    <w:name w:val="D7762B4CDA2245FB87B1DD4299A8554351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38">
    <w:name w:val="6F42C1F3E6BB45DBBD4256367846130838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20">
    <w:name w:val="F38A4DC45D56400C9E0C1FDBC9E662AC20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20">
    <w:name w:val="082BB9A12BF24938A93C2B1085E1624420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51">
    <w:name w:val="70D638AF6CE546B0BA06B28D0ADED26951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42">
    <w:name w:val="39619BAFC4624EFF8A892806AC3F7C1942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33">
    <w:name w:val="E01C903D83634C4193162DF540D31AF233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30">
    <w:name w:val="CCAF8D7A76534E9B91D5A1D1154D5F9730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16">
    <w:name w:val="DB3516008F0F45749474E89373B993AC16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52">
    <w:name w:val="94FB388C63814EC195E6AFDC3AD7944452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52">
    <w:name w:val="D7762B4CDA2245FB87B1DD4299A8554352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39">
    <w:name w:val="6F42C1F3E6BB45DBBD4256367846130839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21">
    <w:name w:val="F38A4DC45D56400C9E0C1FDBC9E662AC21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21">
    <w:name w:val="082BB9A12BF24938A93C2B1085E1624421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52">
    <w:name w:val="70D638AF6CE546B0BA06B28D0ADED26952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43">
    <w:name w:val="39619BAFC4624EFF8A892806AC3F7C1943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34">
    <w:name w:val="E01C903D83634C4193162DF540D31AF234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31">
    <w:name w:val="CCAF8D7A76534E9B91D5A1D1154D5F9731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17">
    <w:name w:val="DB3516008F0F45749474E89373B993AC17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53">
    <w:name w:val="94FB388C63814EC195E6AFDC3AD7944453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53">
    <w:name w:val="D7762B4CDA2245FB87B1DD4299A8554353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40">
    <w:name w:val="6F42C1F3E6BB45DBBD4256367846130840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22">
    <w:name w:val="F38A4DC45D56400C9E0C1FDBC9E662AC22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22">
    <w:name w:val="082BB9A12BF24938A93C2B1085E1624422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53">
    <w:name w:val="70D638AF6CE546B0BA06B28D0ADED26953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44">
    <w:name w:val="39619BAFC4624EFF8A892806AC3F7C1944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35">
    <w:name w:val="E01C903D83634C4193162DF540D31AF235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32">
    <w:name w:val="CCAF8D7A76534E9B91D5A1D1154D5F9732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18">
    <w:name w:val="DB3516008F0F45749474E89373B993AC18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54">
    <w:name w:val="94FB388C63814EC195E6AFDC3AD7944454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54">
    <w:name w:val="D7762B4CDA2245FB87B1DD4299A8554354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41">
    <w:name w:val="6F42C1F3E6BB45DBBD4256367846130841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23">
    <w:name w:val="F38A4DC45D56400C9E0C1FDBC9E662AC23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23">
    <w:name w:val="082BB9A12BF24938A93C2B1085E1624423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54">
    <w:name w:val="70D638AF6CE546B0BA06B28D0ADED26954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45">
    <w:name w:val="39619BAFC4624EFF8A892806AC3F7C1945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36">
    <w:name w:val="E01C903D83634C4193162DF540D31AF236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33">
    <w:name w:val="CCAF8D7A76534E9B91D5A1D1154D5F9733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19">
    <w:name w:val="DB3516008F0F45749474E89373B993AC19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55">
    <w:name w:val="94FB388C63814EC195E6AFDC3AD7944455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D7762B4CDA2245FB87B1DD4299A8554355">
    <w:name w:val="D7762B4CDA2245FB87B1DD4299A8554355"/>
    <w:rsid w:val="00CA6DA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42">
    <w:name w:val="6F42C1F3E6BB45DBBD4256367846130842"/>
    <w:rsid w:val="00CA6DA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24">
    <w:name w:val="F38A4DC45D56400C9E0C1FDBC9E662AC24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24">
    <w:name w:val="082BB9A12BF24938A93C2B1085E1624424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55">
    <w:name w:val="70D638AF6CE546B0BA06B28D0ADED26955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46">
    <w:name w:val="39619BAFC4624EFF8A892806AC3F7C1946"/>
    <w:rsid w:val="00CA6DAB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37">
    <w:name w:val="E01C903D83634C4193162DF540D31AF237"/>
    <w:rsid w:val="001A506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34">
    <w:name w:val="CCAF8D7A76534E9B91D5A1D1154D5F9734"/>
    <w:rsid w:val="001A506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20">
    <w:name w:val="DB3516008F0F45749474E89373B993AC20"/>
    <w:rsid w:val="001A506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4FB388C63814EC195E6AFDC3AD7944456">
    <w:name w:val="94FB388C63814EC195E6AFDC3AD7944456"/>
    <w:rsid w:val="001A506F"/>
    <w:pPr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6F42C1F3E6BB45DBBD4256367846130843">
    <w:name w:val="6F42C1F3E6BB45DBBD4256367846130843"/>
    <w:rsid w:val="001A506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25">
    <w:name w:val="F38A4DC45D56400C9E0C1FDBC9E662AC25"/>
    <w:rsid w:val="001A506F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25">
    <w:name w:val="082BB9A12BF24938A93C2B1085E1624425"/>
    <w:rsid w:val="001A506F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56">
    <w:name w:val="70D638AF6CE546B0BA06B28D0ADED26956"/>
    <w:rsid w:val="001A506F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47">
    <w:name w:val="39619BAFC4624EFF8A892806AC3F7C1947"/>
    <w:rsid w:val="001A506F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38">
    <w:name w:val="E01C903D83634C4193162DF540D31AF238"/>
    <w:rsid w:val="00617A40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35">
    <w:name w:val="CCAF8D7A76534E9B91D5A1D1154D5F9735"/>
    <w:rsid w:val="00617A40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21">
    <w:name w:val="DB3516008F0F45749474E89373B993AC21"/>
    <w:rsid w:val="00617A40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F42C1F3E6BB45DBBD4256367846130844">
    <w:name w:val="6F42C1F3E6BB45DBBD4256367846130844"/>
    <w:rsid w:val="00617A40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26">
    <w:name w:val="F38A4DC45D56400C9E0C1FDBC9E662AC26"/>
    <w:rsid w:val="00617A40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26">
    <w:name w:val="082BB9A12BF24938A93C2B1085E1624426"/>
    <w:rsid w:val="00617A40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57">
    <w:name w:val="70D638AF6CE546B0BA06B28D0ADED26957"/>
    <w:rsid w:val="00617A40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48">
    <w:name w:val="39619BAFC4624EFF8A892806AC3F7C1948"/>
    <w:rsid w:val="00617A40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01C903D83634C4193162DF540D31AF239">
    <w:name w:val="E01C903D83634C4193162DF540D31AF239"/>
    <w:rsid w:val="00617A40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AF8D7A76534E9B91D5A1D1154D5F9736">
    <w:name w:val="CCAF8D7A76534E9B91D5A1D1154D5F9736"/>
    <w:rsid w:val="00617A40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B3516008F0F45749474E89373B993AC22">
    <w:name w:val="DB3516008F0F45749474E89373B993AC22"/>
    <w:rsid w:val="00617A40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F42C1F3E6BB45DBBD4256367846130845">
    <w:name w:val="6F42C1F3E6BB45DBBD4256367846130845"/>
    <w:rsid w:val="00617A40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8A4DC45D56400C9E0C1FDBC9E662AC27">
    <w:name w:val="F38A4DC45D56400C9E0C1FDBC9E662AC27"/>
    <w:rsid w:val="00617A40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82BB9A12BF24938A93C2B1085E1624427">
    <w:name w:val="082BB9A12BF24938A93C2B1085E1624427"/>
    <w:rsid w:val="00617A40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0D638AF6CE546B0BA06B28D0ADED26958">
    <w:name w:val="70D638AF6CE546B0BA06B28D0ADED26958"/>
    <w:rsid w:val="00617A40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619BAFC4624EFF8A892806AC3F7C1949">
    <w:name w:val="39619BAFC4624EFF8A892806AC3F7C1949"/>
    <w:rsid w:val="00617A40"/>
    <w:pPr>
      <w:tabs>
        <w:tab w:val="left" w:pos="5670"/>
        <w:tab w:val="left" w:pos="7513"/>
      </w:tabs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C29B71711304731816FD88D4EDC8AC2">
    <w:name w:val="BC29B71711304731816FD88D4EDC8AC2"/>
    <w:rsid w:val="00617A40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9A01A6EC158491BBBAB044348B44186">
    <w:name w:val="49A01A6EC158491BBBAB044348B44186"/>
    <w:rsid w:val="00617A40"/>
  </w:style>
  <w:style w:type="paragraph" w:customStyle="1" w:styleId="3903FDEBFCB04F69AB2B774C8E6D9A4A">
    <w:name w:val="3903FDEBFCB04F69AB2B774C8E6D9A4A"/>
    <w:rsid w:val="00617A40"/>
  </w:style>
  <w:style w:type="paragraph" w:customStyle="1" w:styleId="35B90E95526D444DB11321C87792669D">
    <w:name w:val="35B90E95526D444DB11321C87792669D"/>
    <w:rsid w:val="00617A40"/>
  </w:style>
  <w:style w:type="paragraph" w:customStyle="1" w:styleId="49A01A6EC158491BBBAB044348B441861">
    <w:name w:val="49A01A6EC158491BBBAB044348B441861"/>
    <w:rsid w:val="00C22806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3406E22CD0E4CD99D2487A9285367D4">
    <w:name w:val="03406E22CD0E4CD99D2487A9285367D4"/>
    <w:rsid w:val="00C22806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E0FC030D68142A98BE265934A1C93F3">
    <w:name w:val="1E0FC030D68142A98BE265934A1C93F3"/>
    <w:rsid w:val="00C22806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D90B4C376DA4B0A85CB26B5FC876A07">
    <w:name w:val="9D90B4C376DA4B0A85CB26B5FC876A07"/>
    <w:rsid w:val="00C22806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603ED10426F4D9980076F940AA94DAE">
    <w:name w:val="6603ED10426F4D9980076F940AA94DAE"/>
    <w:rsid w:val="00C22806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5B90E95526D444DB11321C87792669D1">
    <w:name w:val="35B90E95526D444DB11321C87792669D1"/>
    <w:rsid w:val="00C22806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7ABE6EE2B8A48419AF0CA5AAD8177B5">
    <w:name w:val="C7ABE6EE2B8A48419AF0CA5AAD8177B5"/>
    <w:rsid w:val="00C22806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AA59577601F45F684EB59DA7EF7678A">
    <w:name w:val="AAA59577601F45F684EB59DA7EF7678A"/>
    <w:rsid w:val="00C22806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DDB787D52A648EC80E338E6238B0556">
    <w:name w:val="DDDB787D52A648EC80E338E6238B0556"/>
    <w:rsid w:val="0088452E"/>
  </w:style>
  <w:style w:type="paragraph" w:customStyle="1" w:styleId="9B4E81A4696A4BE4B6C0F90E2E5FF9D3">
    <w:name w:val="9B4E81A4696A4BE4B6C0F90E2E5FF9D3"/>
    <w:rsid w:val="0088452E"/>
  </w:style>
  <w:style w:type="paragraph" w:customStyle="1" w:styleId="53AAA10366D44845B67F5C77D33918A4">
    <w:name w:val="53AAA10366D44845B67F5C77D33918A4"/>
    <w:rsid w:val="0088452E"/>
  </w:style>
  <w:style w:type="paragraph" w:customStyle="1" w:styleId="94CAAC5B7FE44C8E9C05B6158E0F7D6E">
    <w:name w:val="94CAAC5B7FE44C8E9C05B6158E0F7D6E"/>
    <w:rsid w:val="0088452E"/>
  </w:style>
  <w:style w:type="paragraph" w:customStyle="1" w:styleId="3C4FB3609DD9450286AFC324AE785667">
    <w:name w:val="3C4FB3609DD9450286AFC324AE785667"/>
    <w:rsid w:val="0088452E"/>
  </w:style>
  <w:style w:type="paragraph" w:customStyle="1" w:styleId="6A7946CAB2A2422DACA3958FBD7BDB1B">
    <w:name w:val="6A7946CAB2A2422DACA3958FBD7BDB1B"/>
    <w:rsid w:val="008845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D51E31F5-2F6F-4AC9-B63D-7766A63AE4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6</TotalTime>
  <Pages>1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ing &amp; Metallurgy Dept.</Company>
  <LinksUpToDate>false</LinksUpToDate>
  <CharactersWithSpaces>16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 Centre</dc:creator>
  <cp:keywords/>
  <dc:description/>
  <cp:lastModifiedBy>Amin Jafari</cp:lastModifiedBy>
  <cp:revision>96</cp:revision>
  <cp:lastPrinted>2021-03-04T04:27:00Z</cp:lastPrinted>
  <dcterms:created xsi:type="dcterms:W3CDTF">2021-02-27T11:17:00Z</dcterms:created>
  <dcterms:modified xsi:type="dcterms:W3CDTF">2021-06-19T03:36:00Z</dcterms:modified>
</cp:coreProperties>
</file>